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91613" w14:textId="77777777" w:rsidR="00552DCC" w:rsidRPr="00552DCC" w:rsidRDefault="00552DCC" w:rsidP="00552DCC">
      <w:pPr>
        <w:jc w:val="both"/>
        <w:rPr>
          <w:rFonts w:ascii="Arial" w:hAnsi="Arial" w:cs="Arial"/>
          <w:b/>
          <w:lang w:val="en-GB"/>
        </w:rPr>
      </w:pPr>
      <w:r w:rsidRPr="00552DCC">
        <w:rPr>
          <w:rFonts w:ascii="Arial" w:hAnsi="Arial" w:cs="Arial"/>
          <w:b/>
          <w:lang w:val="en-GB"/>
        </w:rPr>
        <w:t>Effect of faecal microbial transplantation on clinical outcome, faecal microbiota and metabolome in dogs</w:t>
      </w:r>
      <w:r w:rsidRPr="00552DCC">
        <w:rPr>
          <w:lang w:val="en-GB"/>
        </w:rPr>
        <w:t xml:space="preserve"> </w:t>
      </w:r>
      <w:r w:rsidRPr="00552DCC">
        <w:rPr>
          <w:rFonts w:ascii="Arial" w:hAnsi="Arial" w:cs="Arial"/>
          <w:b/>
          <w:lang w:val="en-GB"/>
        </w:rPr>
        <w:t>with chronic enteropathy refractory to diet</w:t>
      </w:r>
    </w:p>
    <w:p w14:paraId="0A80CD11" w14:textId="77777777" w:rsidR="00552DCC" w:rsidRPr="00552DCC" w:rsidRDefault="00552DCC" w:rsidP="00552DCC">
      <w:pPr>
        <w:jc w:val="both"/>
        <w:rPr>
          <w:rFonts w:ascii="Arial" w:hAnsi="Arial" w:cs="Arial"/>
          <w:b/>
          <w:lang w:val="en-GB"/>
        </w:rPr>
      </w:pPr>
    </w:p>
    <w:p w14:paraId="0A47C9E3" w14:textId="77777777" w:rsidR="00552DCC" w:rsidRPr="0090583B" w:rsidRDefault="00552DCC" w:rsidP="00552DCC">
      <w:pPr>
        <w:spacing w:line="276" w:lineRule="auto"/>
        <w:jc w:val="both"/>
        <w:rPr>
          <w:rFonts w:ascii="Arial" w:hAnsi="Arial" w:cs="Arial"/>
          <w:vertAlign w:val="superscript"/>
        </w:rPr>
      </w:pPr>
      <w:r w:rsidRPr="0090583B">
        <w:rPr>
          <w:rFonts w:ascii="Arial" w:hAnsi="Arial" w:cs="Arial"/>
        </w:rPr>
        <w:t>CG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Vecchiato</w:t>
      </w:r>
      <w:r>
        <w:rPr>
          <w:rFonts w:ascii="Arial" w:hAnsi="Arial" w:cs="Arial"/>
          <w:vertAlign w:val="superscript"/>
        </w:rPr>
        <w:t>1*</w:t>
      </w:r>
      <w:r w:rsidRPr="0090583B">
        <w:rPr>
          <w:rFonts w:ascii="Arial" w:hAnsi="Arial" w:cs="Arial"/>
        </w:rPr>
        <w:t>, MC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Sabetti</w:t>
      </w:r>
      <w:r w:rsidRPr="00AC38DB">
        <w:rPr>
          <w:rFonts w:ascii="Arial" w:hAnsi="Arial" w:cs="Arial"/>
          <w:vertAlign w:val="superscript"/>
        </w:rPr>
        <w:t>2</w:t>
      </w:r>
      <w:r w:rsidRPr="0090583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H</w:t>
      </w:r>
      <w:r>
        <w:rPr>
          <w:rFonts w:ascii="Arial" w:hAnsi="Arial" w:cs="Arial"/>
          <w:vertAlign w:val="superscript"/>
        </w:rPr>
        <w:t xml:space="preserve"> </w:t>
      </w:r>
      <w:r>
        <w:rPr>
          <w:rFonts w:ascii="Arial" w:hAnsi="Arial" w:cs="Arial"/>
        </w:rPr>
        <w:t>Sung</w:t>
      </w:r>
      <w:r w:rsidRPr="00AC38DB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 xml:space="preserve">, </w:t>
      </w:r>
      <w:r w:rsidRPr="0090583B">
        <w:rPr>
          <w:rFonts w:ascii="Arial" w:hAnsi="Arial" w:cs="Arial"/>
        </w:rPr>
        <w:t>F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Sportelli</w:t>
      </w:r>
      <w:r w:rsidRPr="0090583B">
        <w:rPr>
          <w:rFonts w:ascii="Arial" w:hAnsi="Arial" w:cs="Arial"/>
          <w:vertAlign w:val="superscript"/>
        </w:rPr>
        <w:t>1</w:t>
      </w:r>
      <w:r w:rsidRPr="0090583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Pr="0090583B">
        <w:rPr>
          <w:rFonts w:ascii="Arial" w:hAnsi="Arial" w:cs="Arial"/>
        </w:rPr>
        <w:t>C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Delsante</w:t>
      </w:r>
      <w:r w:rsidRPr="0090583B"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>,</w:t>
      </w:r>
      <w:r>
        <w:rPr>
          <w:rFonts w:ascii="Arial" w:hAnsi="Arial" w:cs="Arial"/>
          <w:vertAlign w:val="superscript"/>
        </w:rPr>
        <w:t xml:space="preserve"> </w:t>
      </w:r>
      <w:r w:rsidRPr="005E00E3">
        <w:rPr>
          <w:rFonts w:ascii="Arial" w:hAnsi="Arial" w:cs="Arial"/>
        </w:rPr>
        <w:t>C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Pinna</w:t>
      </w:r>
      <w:r w:rsidRPr="0090583B"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, </w:t>
      </w:r>
      <w:r w:rsidRPr="007A1C4D">
        <w:rPr>
          <w:rFonts w:ascii="Arial" w:hAnsi="Arial" w:cs="Arial"/>
        </w:rPr>
        <w:t>M</w:t>
      </w:r>
      <w:r>
        <w:rPr>
          <w:rFonts w:ascii="Arial" w:hAnsi="Arial" w:cs="Arial"/>
          <w:vertAlign w:val="superscript"/>
        </w:rPr>
        <w:t xml:space="preserve"> </w:t>
      </w:r>
      <w:r w:rsidRPr="005E00E3">
        <w:rPr>
          <w:rFonts w:ascii="Arial" w:hAnsi="Arial" w:cs="Arial"/>
        </w:rPr>
        <w:t>Alonzo</w:t>
      </w:r>
      <w:r>
        <w:rPr>
          <w:rFonts w:ascii="Arial" w:hAnsi="Arial" w:cs="Arial"/>
          <w:vertAlign w:val="superscript"/>
        </w:rPr>
        <w:t>4</w:t>
      </w:r>
      <w:r>
        <w:rPr>
          <w:rFonts w:ascii="Arial" w:hAnsi="Arial" w:cs="Arial"/>
        </w:rPr>
        <w:t>,</w:t>
      </w:r>
      <w:r w:rsidRPr="000C3614">
        <w:rPr>
          <w:rFonts w:ascii="Arial" w:hAnsi="Arial" w:cs="Arial"/>
        </w:rPr>
        <w:t xml:space="preserve"> </w:t>
      </w:r>
      <w:r w:rsidRPr="007A1C4D">
        <w:rPr>
          <w:rFonts w:ascii="Arial" w:hAnsi="Arial" w:cs="Arial"/>
        </w:rPr>
        <w:t>D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Erba</w:t>
      </w:r>
      <w:r>
        <w:rPr>
          <w:rFonts w:ascii="Arial" w:hAnsi="Arial" w:cs="Arial"/>
          <w:vertAlign w:val="superscript"/>
        </w:rPr>
        <w:t>4</w:t>
      </w:r>
      <w:r w:rsidRPr="0090583B">
        <w:rPr>
          <w:rFonts w:ascii="Arial" w:hAnsi="Arial" w:cs="Arial"/>
        </w:rPr>
        <w:t>, JS</w:t>
      </w:r>
      <w:r>
        <w:rPr>
          <w:rFonts w:ascii="Arial" w:hAnsi="Arial" w:cs="Arial"/>
          <w:vertAlign w:val="superscript"/>
        </w:rPr>
        <w:t xml:space="preserve"> </w:t>
      </w:r>
      <w:bookmarkStart w:id="0" w:name="_Hlk179616255"/>
      <w:r w:rsidRPr="0090583B">
        <w:rPr>
          <w:rFonts w:ascii="Arial" w:hAnsi="Arial" w:cs="Arial"/>
        </w:rPr>
        <w:t>Suchodolski</w:t>
      </w:r>
      <w:bookmarkEnd w:id="0"/>
      <w:r w:rsidRPr="0090583B">
        <w:rPr>
          <w:rFonts w:ascii="Arial" w:hAnsi="Arial" w:cs="Arial"/>
          <w:vertAlign w:val="superscript"/>
        </w:rPr>
        <w:t>3</w:t>
      </w:r>
      <w:r w:rsidRPr="0090583B">
        <w:rPr>
          <w:rFonts w:ascii="Arial" w:hAnsi="Arial" w:cs="Arial"/>
        </w:rPr>
        <w:t>,</w:t>
      </w:r>
      <w:r w:rsidRPr="00787FB1">
        <w:rPr>
          <w:rFonts w:ascii="Arial" w:hAnsi="Arial" w:cs="Arial"/>
        </w:rPr>
        <w:t xml:space="preserve"> </w:t>
      </w:r>
      <w:r w:rsidRPr="0090583B">
        <w:rPr>
          <w:rFonts w:ascii="Arial" w:hAnsi="Arial" w:cs="Arial"/>
        </w:rPr>
        <w:t>R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Pilla</w:t>
      </w:r>
      <w:r w:rsidRPr="0090583B">
        <w:rPr>
          <w:rFonts w:ascii="Arial" w:hAnsi="Arial" w:cs="Arial"/>
          <w:vertAlign w:val="superscript"/>
        </w:rPr>
        <w:t>3</w:t>
      </w:r>
      <w:r w:rsidRPr="0090583B">
        <w:rPr>
          <w:rFonts w:ascii="Arial" w:hAnsi="Arial" w:cs="Arial"/>
        </w:rPr>
        <w:t>, M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Pietra</w:t>
      </w:r>
      <w:r w:rsidRPr="0090583B">
        <w:rPr>
          <w:rFonts w:ascii="Arial" w:hAnsi="Arial" w:cs="Arial"/>
          <w:vertAlign w:val="superscript"/>
        </w:rPr>
        <w:t>1</w:t>
      </w:r>
      <w:r w:rsidRPr="0090583B">
        <w:rPr>
          <w:rFonts w:ascii="Arial" w:hAnsi="Arial" w:cs="Arial"/>
        </w:rPr>
        <w:t>, G</w:t>
      </w:r>
      <w:r>
        <w:rPr>
          <w:rFonts w:ascii="Arial" w:hAnsi="Arial" w:cs="Arial"/>
          <w:vertAlign w:val="superscript"/>
        </w:rPr>
        <w:t xml:space="preserve"> </w:t>
      </w:r>
      <w:r w:rsidRPr="0090583B">
        <w:rPr>
          <w:rFonts w:ascii="Arial" w:hAnsi="Arial" w:cs="Arial"/>
        </w:rPr>
        <w:t>Biagi</w:t>
      </w:r>
      <w:r w:rsidRPr="0090583B">
        <w:rPr>
          <w:rFonts w:ascii="Arial" w:hAnsi="Arial" w:cs="Arial"/>
          <w:vertAlign w:val="superscript"/>
        </w:rPr>
        <w:t>1</w:t>
      </w:r>
      <w:r w:rsidRPr="0090583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Pr="0090583B">
        <w:rPr>
          <w:rFonts w:ascii="Arial" w:hAnsi="Arial" w:cs="Arial"/>
        </w:rPr>
        <w:t>F Procoli</w:t>
      </w:r>
      <w:r>
        <w:rPr>
          <w:rFonts w:ascii="Arial" w:hAnsi="Arial" w:cs="Arial"/>
          <w:vertAlign w:val="superscript"/>
        </w:rPr>
        <w:t>4</w:t>
      </w:r>
      <w:r w:rsidRPr="0090583B">
        <w:rPr>
          <w:rFonts w:ascii="Arial" w:hAnsi="Arial" w:cs="Arial"/>
        </w:rPr>
        <w:t xml:space="preserve"> </w:t>
      </w:r>
    </w:p>
    <w:p w14:paraId="7F18D297" w14:textId="77777777" w:rsidR="00552DCC" w:rsidRPr="00AC38DB" w:rsidRDefault="00552DCC" w:rsidP="00552DCC">
      <w:pPr>
        <w:widowControl w:val="0"/>
        <w:autoSpaceDE w:val="0"/>
        <w:autoSpaceDN w:val="0"/>
        <w:spacing w:before="120" w:after="120" w:line="276" w:lineRule="auto"/>
        <w:ind w:right="147"/>
        <w:rPr>
          <w:rFonts w:ascii="Arial" w:eastAsia="Arial" w:hAnsi="Arial" w:cs="Arial"/>
          <w:lang w:val="en-US"/>
        </w:rPr>
      </w:pPr>
      <w:r w:rsidRPr="00AC38DB">
        <w:rPr>
          <w:rFonts w:ascii="Arial" w:eastAsia="Arial" w:hAnsi="Arial" w:cs="Arial"/>
          <w:position w:val="6"/>
          <w:vertAlign w:val="superscript"/>
          <w:lang w:val="en-US"/>
        </w:rPr>
        <w:t>1</w:t>
      </w:r>
      <w:r w:rsidRPr="009A4027">
        <w:rPr>
          <w:rFonts w:ascii="Arial" w:eastAsia="Times New Roman" w:hAnsi="Arial" w:cs="Arial"/>
          <w:color w:val="000000"/>
          <w:lang w:val="en-US" w:eastAsia="it-IT"/>
        </w:rPr>
        <w:t>Department of Veterinary Medical Sciences, University of Bologna, Italy</w:t>
      </w:r>
    </w:p>
    <w:p w14:paraId="7653F5D8" w14:textId="77777777" w:rsidR="00552DCC" w:rsidRPr="00AC38DB" w:rsidRDefault="00552DCC" w:rsidP="00552DCC">
      <w:pPr>
        <w:widowControl w:val="0"/>
        <w:autoSpaceDE w:val="0"/>
        <w:autoSpaceDN w:val="0"/>
        <w:spacing w:before="120" w:after="120" w:line="276" w:lineRule="auto"/>
        <w:ind w:right="147"/>
        <w:rPr>
          <w:rFonts w:ascii="Arial" w:eastAsia="Arial" w:hAnsi="Arial" w:cs="Arial"/>
          <w:lang w:val="en-US"/>
        </w:rPr>
      </w:pPr>
      <w:r w:rsidRPr="00AC38DB">
        <w:rPr>
          <w:rFonts w:ascii="Arial" w:eastAsia="Arial" w:hAnsi="Arial" w:cs="Arial"/>
          <w:vertAlign w:val="superscript"/>
          <w:lang w:val="en-US"/>
        </w:rPr>
        <w:t>2</w:t>
      </w:r>
      <w:r w:rsidRPr="00AC38DB">
        <w:rPr>
          <w:rFonts w:ascii="Arial" w:eastAsia="Arial" w:hAnsi="Arial" w:cs="Arial"/>
          <w:lang w:val="en-US"/>
        </w:rPr>
        <w:t>Department of Veterinary Sciences, University of Parma, Via Taglio 8, 43100, Parma, Italy</w:t>
      </w:r>
      <w:r>
        <w:rPr>
          <w:rFonts w:ascii="Arial" w:eastAsia="Arial" w:hAnsi="Arial" w:cs="Arial"/>
          <w:lang w:val="en-US"/>
        </w:rPr>
        <w:t xml:space="preserve"> </w:t>
      </w:r>
      <w:r w:rsidRPr="00AC38DB">
        <w:rPr>
          <w:rFonts w:ascii="Arial" w:eastAsia="Arial" w:hAnsi="Arial" w:cs="Arial"/>
          <w:position w:val="6"/>
          <w:vertAlign w:val="superscript"/>
          <w:lang w:val="en-US"/>
        </w:rPr>
        <w:t>3</w:t>
      </w:r>
      <w:r w:rsidRPr="009A4027">
        <w:rPr>
          <w:rFonts w:ascii="Arial" w:eastAsia="Times New Roman" w:hAnsi="Arial" w:cs="Arial"/>
          <w:color w:val="000000"/>
          <w:lang w:val="en-US" w:eastAsia="it-IT"/>
        </w:rPr>
        <w:t>Gastrointestinal Laboratory, Texas A&amp;M University, USA</w:t>
      </w:r>
    </w:p>
    <w:p w14:paraId="0E0B5D94" w14:textId="77777777" w:rsidR="00552DCC" w:rsidRDefault="00552DCC" w:rsidP="00552DCC">
      <w:pPr>
        <w:widowControl w:val="0"/>
        <w:autoSpaceDE w:val="0"/>
        <w:autoSpaceDN w:val="0"/>
        <w:spacing w:before="120" w:after="120" w:line="276" w:lineRule="auto"/>
        <w:ind w:right="147"/>
        <w:rPr>
          <w:rFonts w:ascii="Arial" w:eastAsia="Arial" w:hAnsi="Arial" w:cs="Arial"/>
        </w:rPr>
      </w:pPr>
      <w:r>
        <w:rPr>
          <w:rFonts w:ascii="Arial" w:eastAsia="Arial" w:hAnsi="Arial" w:cs="Arial"/>
          <w:vertAlign w:val="superscript"/>
        </w:rPr>
        <w:t>4</w:t>
      </w:r>
      <w:r w:rsidRPr="00F33507">
        <w:rPr>
          <w:rFonts w:ascii="Arial" w:eastAsia="Arial" w:hAnsi="Arial" w:cs="Arial"/>
        </w:rPr>
        <w:t>Anicura Ospedale Veterinario I Portoni Rossi, Bologna, Italy</w:t>
      </w:r>
    </w:p>
    <w:p w14:paraId="65119EDA" w14:textId="77777777" w:rsidR="00552DCC" w:rsidRDefault="00552DCC" w:rsidP="00552DCC">
      <w:pPr>
        <w:widowControl w:val="0"/>
        <w:autoSpaceDE w:val="0"/>
        <w:autoSpaceDN w:val="0"/>
        <w:spacing w:before="120" w:after="120"/>
        <w:ind w:right="147"/>
        <w:rPr>
          <w:rFonts w:ascii="Arial" w:eastAsia="Arial" w:hAnsi="Arial" w:cs="Arial"/>
        </w:rPr>
      </w:pPr>
    </w:p>
    <w:p w14:paraId="7007F1DA" w14:textId="77777777" w:rsidR="00552DCC" w:rsidRPr="00F47200" w:rsidRDefault="00552DCC" w:rsidP="00552DCC">
      <w:pPr>
        <w:widowControl w:val="0"/>
        <w:autoSpaceDE w:val="0"/>
        <w:autoSpaceDN w:val="0"/>
        <w:spacing w:before="120" w:after="120"/>
        <w:ind w:right="147"/>
        <w:rPr>
          <w:rFonts w:ascii="Arial" w:eastAsia="Arial" w:hAnsi="Arial" w:cs="Arial"/>
          <w:lang w:val="en-US"/>
        </w:rPr>
      </w:pPr>
      <w:r>
        <w:rPr>
          <w:rFonts w:ascii="Arial" w:eastAsia="Arial" w:hAnsi="Arial" w:cs="Arial"/>
          <w:lang w:val="en-US"/>
        </w:rPr>
        <w:t>*</w:t>
      </w:r>
      <w:r w:rsidRPr="00F47200">
        <w:rPr>
          <w:rFonts w:ascii="Arial" w:eastAsia="Arial" w:hAnsi="Arial" w:cs="Arial"/>
          <w:lang w:val="en-US"/>
        </w:rPr>
        <w:t>Corresponding author: carla.vecchiato</w:t>
      </w:r>
      <w:r>
        <w:rPr>
          <w:rFonts w:ascii="Arial" w:eastAsia="Arial" w:hAnsi="Arial" w:cs="Arial"/>
          <w:lang w:val="en-US"/>
        </w:rPr>
        <w:t>2</w:t>
      </w:r>
      <w:r w:rsidRPr="00F47200">
        <w:rPr>
          <w:rFonts w:ascii="Arial" w:eastAsia="Arial" w:hAnsi="Arial" w:cs="Arial"/>
          <w:lang w:val="en-US"/>
        </w:rPr>
        <w:t>@u</w:t>
      </w:r>
      <w:r>
        <w:rPr>
          <w:rFonts w:ascii="Arial" w:eastAsia="Arial" w:hAnsi="Arial" w:cs="Arial"/>
          <w:lang w:val="en-US"/>
        </w:rPr>
        <w:t>nibo.it</w:t>
      </w:r>
    </w:p>
    <w:p w14:paraId="1ACAC80B" w14:textId="134ACEB2" w:rsidR="00552DCC" w:rsidRPr="00552DCC" w:rsidRDefault="00552DCC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4C75FA68" w14:textId="2A994AA5" w:rsidR="00EC1516" w:rsidRDefault="00A21F64">
      <w:pPr>
        <w:rPr>
          <w:rFonts w:ascii="Arial" w:hAnsi="Arial" w:cs="Arial"/>
          <w:lang w:val="en-GB"/>
        </w:rPr>
      </w:pPr>
      <w:r w:rsidRPr="00BA4FA7">
        <w:rPr>
          <w:rFonts w:ascii="Arial" w:hAnsi="Arial" w:cs="Arial"/>
          <w:lang w:val="en-GB"/>
        </w:rPr>
        <w:lastRenderedPageBreak/>
        <w:t>Supple</w:t>
      </w:r>
      <w:r w:rsidR="00A2345E" w:rsidRPr="00BA4FA7">
        <w:rPr>
          <w:rFonts w:ascii="Arial" w:hAnsi="Arial" w:cs="Arial"/>
          <w:lang w:val="en-GB"/>
        </w:rPr>
        <w:t xml:space="preserve">mentary </w:t>
      </w:r>
      <w:r w:rsidR="00892314">
        <w:rPr>
          <w:rFonts w:ascii="Arial" w:hAnsi="Arial" w:cs="Arial"/>
          <w:lang w:val="en-GB"/>
        </w:rPr>
        <w:t>File</w:t>
      </w:r>
    </w:p>
    <w:p w14:paraId="5DB3EC63" w14:textId="77777777" w:rsidR="00631538" w:rsidRPr="00BA4FA7" w:rsidRDefault="00631538">
      <w:pPr>
        <w:rPr>
          <w:rFonts w:ascii="Arial" w:hAnsi="Arial" w:cs="Arial"/>
          <w:lang w:val="en-GB"/>
        </w:rPr>
      </w:pPr>
    </w:p>
    <w:p w14:paraId="4ED6A7A4" w14:textId="77777777" w:rsidR="00A2345E" w:rsidRPr="00BA4FA7" w:rsidRDefault="00A2345E">
      <w:pPr>
        <w:rPr>
          <w:rFonts w:ascii="Arial" w:hAnsi="Arial" w:cs="Arial"/>
          <w:lang w:val="en-GB"/>
        </w:rPr>
      </w:pPr>
    </w:p>
    <w:p w14:paraId="003F9C73" w14:textId="55D16226" w:rsidR="00663932" w:rsidRPr="00BA4FA7" w:rsidRDefault="00A2345E" w:rsidP="00663932">
      <w:pPr>
        <w:spacing w:line="360" w:lineRule="auto"/>
        <w:jc w:val="both"/>
        <w:rPr>
          <w:rFonts w:ascii="Arial" w:hAnsi="Arial" w:cs="Arial"/>
          <w:bCs/>
          <w:lang w:val="en-GB"/>
        </w:rPr>
      </w:pPr>
      <w:r w:rsidRPr="00BA4FA7">
        <w:rPr>
          <w:rFonts w:ascii="Arial" w:hAnsi="Arial" w:cs="Arial"/>
          <w:lang w:val="en-GB"/>
        </w:rPr>
        <w:t xml:space="preserve">Table S1. </w:t>
      </w:r>
      <w:r w:rsidR="00DE71C1">
        <w:rPr>
          <w:rFonts w:ascii="Arial" w:hAnsi="Arial" w:cs="Arial"/>
          <w:lang w:val="en-GB"/>
        </w:rPr>
        <w:t>Relevant d</w:t>
      </w:r>
      <w:r w:rsidR="00296DEC" w:rsidRPr="00BA4FA7">
        <w:rPr>
          <w:rFonts w:ascii="Arial" w:hAnsi="Arial" w:cs="Arial"/>
          <w:lang w:val="en-GB"/>
        </w:rPr>
        <w:t>ata from h</w:t>
      </w:r>
      <w:r w:rsidR="007927E3" w:rsidRPr="00BA4FA7">
        <w:rPr>
          <w:rFonts w:ascii="Arial" w:hAnsi="Arial" w:cs="Arial"/>
          <w:lang w:val="en-GB"/>
        </w:rPr>
        <w:t>ealthy dogs</w:t>
      </w:r>
      <w:r w:rsidR="00F9327B" w:rsidRPr="00BA4FA7">
        <w:rPr>
          <w:rFonts w:ascii="Arial" w:hAnsi="Arial" w:cs="Arial"/>
          <w:lang w:val="en-GB"/>
        </w:rPr>
        <w:t xml:space="preserve"> (n=17)</w:t>
      </w:r>
      <w:r w:rsidR="007927E3" w:rsidRPr="00BA4FA7">
        <w:rPr>
          <w:rFonts w:ascii="Arial" w:hAnsi="Arial" w:cs="Arial"/>
          <w:lang w:val="en-GB"/>
        </w:rPr>
        <w:t xml:space="preserve"> </w:t>
      </w:r>
      <w:r w:rsidR="00890059" w:rsidRPr="00BA4FA7">
        <w:rPr>
          <w:rFonts w:ascii="Arial" w:hAnsi="Arial" w:cs="Arial"/>
          <w:lang w:val="en-GB"/>
        </w:rPr>
        <w:t xml:space="preserve">which were </w:t>
      </w:r>
      <w:r w:rsidR="007927E3" w:rsidRPr="00BA4FA7">
        <w:rPr>
          <w:rFonts w:ascii="Arial" w:hAnsi="Arial" w:cs="Arial"/>
          <w:lang w:val="en-GB"/>
        </w:rPr>
        <w:t xml:space="preserve">used to compare </w:t>
      </w:r>
      <w:r w:rsidR="00602852" w:rsidRPr="00BA4FA7">
        <w:rPr>
          <w:rFonts w:ascii="Arial" w:hAnsi="Arial" w:cs="Arial"/>
          <w:lang w:val="en-GB"/>
        </w:rPr>
        <w:t xml:space="preserve">the microbial changes </w:t>
      </w:r>
      <w:r w:rsidR="00004AC4" w:rsidRPr="00BA4FA7">
        <w:rPr>
          <w:rFonts w:ascii="Arial" w:hAnsi="Arial" w:cs="Arial"/>
          <w:lang w:val="en-GB"/>
        </w:rPr>
        <w:t>i</w:t>
      </w:r>
      <w:r w:rsidR="00C17C3B" w:rsidRPr="00BA4FA7">
        <w:rPr>
          <w:rFonts w:ascii="Arial" w:hAnsi="Arial" w:cs="Arial"/>
          <w:lang w:val="en-GB"/>
        </w:rPr>
        <w:t>n faeces of CE</w:t>
      </w:r>
      <w:r w:rsidR="00DE71C1">
        <w:rPr>
          <w:rFonts w:ascii="Arial" w:hAnsi="Arial" w:cs="Arial"/>
          <w:lang w:val="en-GB"/>
        </w:rPr>
        <w:t xml:space="preserve"> dogs</w:t>
      </w:r>
      <w:r w:rsidR="00367571">
        <w:rPr>
          <w:rFonts w:ascii="Arial" w:hAnsi="Arial" w:cs="Arial"/>
          <w:lang w:val="en-GB"/>
        </w:rPr>
        <w:t xml:space="preserve"> </w:t>
      </w:r>
      <w:r w:rsidR="00367571" w:rsidRPr="00AE4765">
        <w:rPr>
          <w:rFonts w:ascii="Arial" w:hAnsi="Arial" w:cs="Arial"/>
          <w:bCs/>
          <w:color w:val="000000"/>
          <w:lang w:val="en-GB"/>
        </w:rPr>
        <w:t>refractory to diet</w:t>
      </w:r>
      <w:r w:rsidR="00C17C3B" w:rsidRPr="00BA4FA7">
        <w:rPr>
          <w:rFonts w:ascii="Arial" w:hAnsi="Arial" w:cs="Arial"/>
          <w:lang w:val="en-GB"/>
        </w:rPr>
        <w:t xml:space="preserve"> </w:t>
      </w:r>
      <w:r w:rsidR="00890059" w:rsidRPr="00BA4FA7">
        <w:rPr>
          <w:rFonts w:ascii="Arial" w:hAnsi="Arial" w:cs="Arial"/>
          <w:lang w:val="en-GB"/>
        </w:rPr>
        <w:t>in response to</w:t>
      </w:r>
      <w:r w:rsidR="00C17C3B" w:rsidRPr="00BA4FA7">
        <w:rPr>
          <w:rFonts w:ascii="Arial" w:hAnsi="Arial" w:cs="Arial"/>
          <w:lang w:val="en-GB"/>
        </w:rPr>
        <w:t xml:space="preserve"> FMT</w:t>
      </w:r>
      <w:r w:rsidRPr="00BA4FA7">
        <w:rPr>
          <w:rFonts w:ascii="Arial" w:hAnsi="Arial" w:cs="Arial"/>
          <w:lang w:val="en-GB"/>
        </w:rPr>
        <w:t xml:space="preserve">. </w:t>
      </w:r>
      <w:r w:rsidR="00663932" w:rsidRPr="00BA4FA7">
        <w:rPr>
          <w:rFonts w:ascii="Arial" w:hAnsi="Arial" w:cs="Arial"/>
          <w:color w:val="000000"/>
          <w:lang w:val="en-GB"/>
        </w:rPr>
        <w:t>Data are expressed as</w:t>
      </w:r>
      <w:r w:rsidR="00663932">
        <w:rPr>
          <w:rFonts w:ascii="Arial" w:hAnsi="Arial" w:cs="Arial"/>
          <w:color w:val="000000"/>
          <w:lang w:val="en-GB"/>
        </w:rPr>
        <w:t xml:space="preserve"> </w:t>
      </w:r>
      <w:r w:rsidR="00445EDF">
        <w:rPr>
          <w:rFonts w:ascii="Arial" w:hAnsi="Arial" w:cs="Arial"/>
          <w:color w:val="000000"/>
          <w:lang w:val="en-GB"/>
        </w:rPr>
        <w:t>numbers or</w:t>
      </w:r>
      <w:r w:rsidR="00663932" w:rsidRPr="00BA4FA7">
        <w:rPr>
          <w:rFonts w:ascii="Arial" w:hAnsi="Arial" w:cs="Arial"/>
          <w:color w:val="000000"/>
          <w:lang w:val="en-GB"/>
        </w:rPr>
        <w:t xml:space="preserve"> median and range.</w:t>
      </w:r>
    </w:p>
    <w:p w14:paraId="0D79B7B9" w14:textId="23619569" w:rsidR="00A2345E" w:rsidRPr="00BA4FA7" w:rsidRDefault="00A2345E" w:rsidP="00A2345E">
      <w:pPr>
        <w:rPr>
          <w:rFonts w:ascii="Arial" w:hAnsi="Arial" w:cs="Arial"/>
          <w:lang w:val="en-GB"/>
        </w:rPr>
      </w:pPr>
    </w:p>
    <w:p w14:paraId="0CE1285C" w14:textId="77777777" w:rsidR="007927E3" w:rsidRPr="00BA4FA7" w:rsidRDefault="007927E3" w:rsidP="00A2345E">
      <w:pPr>
        <w:rPr>
          <w:rFonts w:ascii="Arial" w:hAnsi="Arial" w:cs="Arial"/>
          <w:lang w:val="en-GB"/>
        </w:rPr>
      </w:pPr>
    </w:p>
    <w:tbl>
      <w:tblPr>
        <w:tblStyle w:val="Tabellasemplice4"/>
        <w:tblW w:w="0" w:type="auto"/>
        <w:tblInd w:w="1276" w:type="dxa"/>
        <w:tblLook w:val="04A0" w:firstRow="1" w:lastRow="0" w:firstColumn="1" w:lastColumn="0" w:noHBand="0" w:noVBand="1"/>
      </w:tblPr>
      <w:tblGrid>
        <w:gridCol w:w="3587"/>
        <w:gridCol w:w="1941"/>
      </w:tblGrid>
      <w:tr w:rsidR="00A2345E" w:rsidRPr="00BA4FA7" w14:paraId="0BE22392" w14:textId="77777777" w:rsidTr="00AE47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1189F89F" w14:textId="77777777" w:rsidR="00A2345E" w:rsidRPr="00BA4FA7" w:rsidRDefault="00A2345E" w:rsidP="00370928">
            <w:pPr>
              <w:spacing w:line="360" w:lineRule="auto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A4FA7">
              <w:rPr>
                <w:rFonts w:ascii="Arial" w:hAnsi="Arial" w:cs="Arial"/>
                <w:b w:val="0"/>
                <w:bCs w:val="0"/>
                <w:lang w:val="en-GB"/>
              </w:rPr>
              <w:t>Age (months)</w:t>
            </w:r>
          </w:p>
        </w:tc>
        <w:tc>
          <w:tcPr>
            <w:tcW w:w="1941" w:type="dxa"/>
            <w:vAlign w:val="center"/>
          </w:tcPr>
          <w:p w14:paraId="75139904" w14:textId="6EBDC6B9" w:rsidR="00A2345E" w:rsidRPr="00BA4FA7" w:rsidRDefault="0067223E" w:rsidP="0037092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A4FA7">
              <w:rPr>
                <w:rFonts w:ascii="Arial" w:hAnsi="Arial" w:cs="Arial"/>
                <w:b w:val="0"/>
                <w:bCs w:val="0"/>
                <w:lang w:val="en-GB"/>
              </w:rPr>
              <w:t>38</w:t>
            </w:r>
            <w:r w:rsidR="00A2345E" w:rsidRPr="00BA4FA7">
              <w:rPr>
                <w:rFonts w:ascii="Arial" w:hAnsi="Arial" w:cs="Arial"/>
                <w:b w:val="0"/>
                <w:bCs w:val="0"/>
                <w:lang w:val="en-GB"/>
              </w:rPr>
              <w:t xml:space="preserve"> (1</w:t>
            </w:r>
            <w:r w:rsidR="00585654" w:rsidRPr="00BA4FA7">
              <w:rPr>
                <w:rFonts w:ascii="Arial" w:hAnsi="Arial" w:cs="Arial"/>
                <w:b w:val="0"/>
                <w:bCs w:val="0"/>
                <w:lang w:val="en-GB"/>
              </w:rPr>
              <w:t>2</w:t>
            </w:r>
            <w:r w:rsidR="00A2345E" w:rsidRPr="00BA4FA7">
              <w:rPr>
                <w:rFonts w:ascii="Arial" w:hAnsi="Arial" w:cs="Arial"/>
                <w:b w:val="0"/>
                <w:bCs w:val="0"/>
                <w:lang w:val="en-GB"/>
              </w:rPr>
              <w:t>-</w:t>
            </w:r>
            <w:r w:rsidR="00A114F0" w:rsidRPr="00BA4FA7">
              <w:rPr>
                <w:rFonts w:ascii="Arial" w:hAnsi="Arial" w:cs="Arial"/>
                <w:b w:val="0"/>
                <w:bCs w:val="0"/>
                <w:lang w:val="en-GB"/>
              </w:rPr>
              <w:t>84</w:t>
            </w:r>
            <w:r w:rsidR="00A2345E" w:rsidRPr="00BA4FA7">
              <w:rPr>
                <w:rFonts w:ascii="Arial" w:hAnsi="Arial" w:cs="Arial"/>
                <w:b w:val="0"/>
                <w:bCs w:val="0"/>
                <w:lang w:val="en-GB"/>
              </w:rPr>
              <w:t>)</w:t>
            </w:r>
          </w:p>
        </w:tc>
      </w:tr>
      <w:tr w:rsidR="00A2345E" w:rsidRPr="00BA4FA7" w14:paraId="20AB70C4" w14:textId="77777777" w:rsidTr="00AE4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FFFFFF" w:themeFill="background1"/>
            <w:vAlign w:val="center"/>
          </w:tcPr>
          <w:p w14:paraId="7D7B47EA" w14:textId="28F5FAC6" w:rsidR="00A2345E" w:rsidRPr="00BA4FA7" w:rsidRDefault="00A2345E" w:rsidP="00370928">
            <w:pPr>
              <w:spacing w:line="360" w:lineRule="auto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A4FA7">
              <w:rPr>
                <w:rFonts w:ascii="Arial" w:hAnsi="Arial" w:cs="Arial"/>
                <w:b w:val="0"/>
                <w:bCs w:val="0"/>
                <w:lang w:val="en-GB"/>
              </w:rPr>
              <w:t>Body weight (kg</w:t>
            </w:r>
            <w:r w:rsidR="00C51F84" w:rsidRPr="00BA4FA7">
              <w:rPr>
                <w:rFonts w:ascii="Arial" w:hAnsi="Arial" w:cs="Arial"/>
                <w:b w:val="0"/>
                <w:bCs w:val="0"/>
                <w:lang w:val="en-GB"/>
              </w:rPr>
              <w:t>, median (range)</w:t>
            </w:r>
          </w:p>
        </w:tc>
        <w:tc>
          <w:tcPr>
            <w:tcW w:w="1941" w:type="dxa"/>
            <w:shd w:val="clear" w:color="auto" w:fill="FFFFFF" w:themeFill="background1"/>
            <w:vAlign w:val="center"/>
          </w:tcPr>
          <w:p w14:paraId="7D82DED4" w14:textId="6C9AD173" w:rsidR="00A2345E" w:rsidRPr="00BA4FA7" w:rsidRDefault="00D11B2A" w:rsidP="0037092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BA4FA7">
              <w:rPr>
                <w:rFonts w:ascii="Arial" w:hAnsi="Arial" w:cs="Arial"/>
                <w:lang w:val="en-GB"/>
              </w:rPr>
              <w:t>14.3</w:t>
            </w:r>
            <w:r w:rsidR="00A2345E" w:rsidRPr="00BA4FA7">
              <w:rPr>
                <w:rFonts w:ascii="Arial" w:hAnsi="Arial" w:cs="Arial"/>
                <w:lang w:val="en-GB"/>
              </w:rPr>
              <w:t xml:space="preserve"> (</w:t>
            </w:r>
            <w:r w:rsidR="00646F35" w:rsidRPr="00BA4FA7">
              <w:rPr>
                <w:rFonts w:ascii="Arial" w:hAnsi="Arial" w:cs="Arial"/>
                <w:lang w:val="en-GB"/>
              </w:rPr>
              <w:t>1.3</w:t>
            </w:r>
            <w:r w:rsidR="00A2345E" w:rsidRPr="00BA4FA7">
              <w:rPr>
                <w:rFonts w:ascii="Arial" w:hAnsi="Arial" w:cs="Arial"/>
                <w:lang w:val="en-GB"/>
              </w:rPr>
              <w:t>-</w:t>
            </w:r>
            <w:r w:rsidR="00646F35" w:rsidRPr="00BA4FA7">
              <w:rPr>
                <w:rFonts w:ascii="Arial" w:hAnsi="Arial" w:cs="Arial"/>
                <w:lang w:val="en-GB"/>
              </w:rPr>
              <w:t>35</w:t>
            </w:r>
            <w:r w:rsidR="00A2345E" w:rsidRPr="00BA4FA7">
              <w:rPr>
                <w:rFonts w:ascii="Arial" w:hAnsi="Arial" w:cs="Arial"/>
                <w:lang w:val="en-GB"/>
              </w:rPr>
              <w:t>)</w:t>
            </w:r>
          </w:p>
        </w:tc>
      </w:tr>
      <w:tr w:rsidR="00A2345E" w:rsidRPr="00BA4FA7" w14:paraId="46C7AC97" w14:textId="77777777" w:rsidTr="00AE47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F2F2F2" w:themeFill="background1" w:themeFillShade="F2"/>
            <w:vAlign w:val="center"/>
          </w:tcPr>
          <w:p w14:paraId="6A2D1B5C" w14:textId="77777777" w:rsidR="00A2345E" w:rsidRPr="00570A70" w:rsidRDefault="0001735F" w:rsidP="00370928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570A70">
              <w:rPr>
                <w:rFonts w:ascii="Arial" w:hAnsi="Arial" w:cs="Arial"/>
                <w:lang w:val="en-GB"/>
              </w:rPr>
              <w:t>Sex</w:t>
            </w:r>
          </w:p>
          <w:p w14:paraId="6AC310BB" w14:textId="77777777" w:rsidR="0001735F" w:rsidRPr="00570A70" w:rsidRDefault="001779FD" w:rsidP="00370928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570A70">
              <w:rPr>
                <w:rFonts w:ascii="Arial" w:hAnsi="Arial" w:cs="Arial"/>
                <w:b w:val="0"/>
                <w:bCs w:val="0"/>
                <w:lang w:val="en-GB"/>
              </w:rPr>
              <w:t>Castrated male</w:t>
            </w:r>
          </w:p>
          <w:p w14:paraId="68311A33" w14:textId="77777777" w:rsidR="001779FD" w:rsidRPr="00570A70" w:rsidRDefault="00851195" w:rsidP="00370928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570A70">
              <w:rPr>
                <w:rFonts w:ascii="Arial" w:hAnsi="Arial" w:cs="Arial"/>
                <w:lang w:val="en-GB"/>
              </w:rPr>
              <w:t>Spayed female</w:t>
            </w:r>
          </w:p>
          <w:p w14:paraId="6C11CB85" w14:textId="233FDD52" w:rsidR="00302D54" w:rsidRPr="00570A70" w:rsidRDefault="00302D54" w:rsidP="00370928">
            <w:pPr>
              <w:spacing w:line="360" w:lineRule="auto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70A70">
              <w:rPr>
                <w:rFonts w:ascii="Arial" w:hAnsi="Arial" w:cs="Arial"/>
                <w:lang w:val="en-GB"/>
              </w:rPr>
              <w:t>Intact female</w:t>
            </w:r>
          </w:p>
        </w:tc>
        <w:tc>
          <w:tcPr>
            <w:tcW w:w="1941" w:type="dxa"/>
            <w:shd w:val="clear" w:color="auto" w:fill="F2F2F2" w:themeFill="background1" w:themeFillShade="F2"/>
            <w:vAlign w:val="center"/>
          </w:tcPr>
          <w:p w14:paraId="606240BA" w14:textId="77777777" w:rsidR="00302D54" w:rsidRPr="00570A70" w:rsidRDefault="00302D54" w:rsidP="0085119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  <w:p w14:paraId="66CDCBD3" w14:textId="641A4F54" w:rsidR="00851195" w:rsidRPr="00570A70" w:rsidRDefault="00E52DE1" w:rsidP="0085119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570A70">
              <w:rPr>
                <w:rFonts w:ascii="Arial" w:hAnsi="Arial" w:cs="Arial"/>
                <w:lang w:val="en-GB"/>
              </w:rPr>
              <w:t>n = 8</w:t>
            </w:r>
          </w:p>
          <w:p w14:paraId="1A16D84A" w14:textId="77777777" w:rsidR="00851195" w:rsidRPr="00570A70" w:rsidRDefault="00851195" w:rsidP="0085119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570A70">
              <w:rPr>
                <w:rFonts w:ascii="Arial" w:hAnsi="Arial" w:cs="Arial"/>
                <w:lang w:val="en-GB"/>
              </w:rPr>
              <w:t xml:space="preserve">n = </w:t>
            </w:r>
            <w:r w:rsidR="008215EA" w:rsidRPr="00570A70">
              <w:rPr>
                <w:rFonts w:ascii="Arial" w:hAnsi="Arial" w:cs="Arial"/>
                <w:lang w:val="en-GB"/>
              </w:rPr>
              <w:t>6</w:t>
            </w:r>
          </w:p>
          <w:p w14:paraId="01B98FA0" w14:textId="332C862F" w:rsidR="008215EA" w:rsidRPr="00570A70" w:rsidRDefault="00302D54" w:rsidP="0085119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570A70">
              <w:rPr>
                <w:rFonts w:ascii="Arial" w:hAnsi="Arial" w:cs="Arial"/>
                <w:lang w:val="en-GB"/>
              </w:rPr>
              <w:t>n = 3</w:t>
            </w:r>
          </w:p>
        </w:tc>
      </w:tr>
      <w:tr w:rsidR="00A2345E" w:rsidRPr="00BA4FA7" w14:paraId="4FAB365B" w14:textId="77777777" w:rsidTr="00AE4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3DA099AB" w14:textId="77777777" w:rsidR="00A2345E" w:rsidRPr="00BA4FA7" w:rsidRDefault="00667779" w:rsidP="00370928">
            <w:pPr>
              <w:spacing w:line="360" w:lineRule="auto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A4FA7">
              <w:rPr>
                <w:rFonts w:ascii="Arial" w:hAnsi="Arial" w:cs="Arial"/>
                <w:lang w:val="en-GB"/>
              </w:rPr>
              <w:t>Breeds</w:t>
            </w:r>
          </w:p>
          <w:p w14:paraId="3E3833F0" w14:textId="77777777" w:rsidR="00667779" w:rsidRPr="00BA4FA7" w:rsidRDefault="00D52A6F" w:rsidP="00370928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BA4FA7">
              <w:rPr>
                <w:rFonts w:ascii="Arial" w:hAnsi="Arial" w:cs="Arial"/>
                <w:b w:val="0"/>
                <w:bCs w:val="0"/>
                <w:lang w:val="en-GB"/>
              </w:rPr>
              <w:t>Mixed breed</w:t>
            </w:r>
          </w:p>
          <w:p w14:paraId="6E23F9E5" w14:textId="0283164D" w:rsidR="00172618" w:rsidRPr="00BA4FA7" w:rsidRDefault="00172618" w:rsidP="00370928">
            <w:pPr>
              <w:spacing w:line="360" w:lineRule="auto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A4FA7">
              <w:rPr>
                <w:rFonts w:ascii="Arial" w:hAnsi="Arial" w:cs="Arial"/>
                <w:b w:val="0"/>
                <w:bCs w:val="0"/>
                <w:lang w:val="en-GB"/>
              </w:rPr>
              <w:t>Chihuahua, Border collie, German Shepherd, Labrador Retriever, Poodle</w:t>
            </w:r>
          </w:p>
        </w:tc>
        <w:tc>
          <w:tcPr>
            <w:tcW w:w="1941" w:type="dxa"/>
            <w:vAlign w:val="center"/>
          </w:tcPr>
          <w:p w14:paraId="0A0B8FA7" w14:textId="73C43FE1" w:rsidR="006C7B4D" w:rsidRPr="00BA4FA7" w:rsidRDefault="00512914" w:rsidP="006C7B4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BA4FA7">
              <w:rPr>
                <w:rFonts w:ascii="Arial" w:hAnsi="Arial" w:cs="Arial"/>
                <w:lang w:val="en-GB"/>
              </w:rPr>
              <w:t>n = 12</w:t>
            </w:r>
          </w:p>
          <w:p w14:paraId="187269A1" w14:textId="23EE280C" w:rsidR="00172618" w:rsidRPr="00BA4FA7" w:rsidRDefault="006C7B4D" w:rsidP="006C7B4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BA4FA7">
              <w:rPr>
                <w:rFonts w:ascii="Arial" w:hAnsi="Arial" w:cs="Arial"/>
                <w:lang w:val="en-GB"/>
              </w:rPr>
              <w:t>n = 1 (each)</w:t>
            </w:r>
          </w:p>
          <w:p w14:paraId="7536BADA" w14:textId="73B300CB" w:rsidR="00512914" w:rsidRPr="00BA4FA7" w:rsidRDefault="00512914" w:rsidP="006C7B4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103259" w:rsidRPr="00BA4FA7" w14:paraId="00E2E6EF" w14:textId="77777777" w:rsidTr="00DD5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Align w:val="center"/>
          </w:tcPr>
          <w:p w14:paraId="187FB1B7" w14:textId="7912DF59" w:rsidR="00103259" w:rsidRPr="00AE4765" w:rsidRDefault="00103259" w:rsidP="00370928">
            <w:pPr>
              <w:spacing w:line="360" w:lineRule="auto"/>
              <w:rPr>
                <w:rFonts w:ascii="Arial" w:hAnsi="Arial" w:cs="Arial"/>
                <w:bCs w:val="0"/>
                <w:lang w:val="en-GB"/>
              </w:rPr>
            </w:pPr>
            <w:r w:rsidRPr="00AE4765">
              <w:rPr>
                <w:rFonts w:ascii="Arial" w:hAnsi="Arial" w:cs="Arial"/>
                <w:lang w:val="en-GB"/>
              </w:rPr>
              <w:t>Microbial data</w:t>
            </w:r>
          </w:p>
        </w:tc>
        <w:tc>
          <w:tcPr>
            <w:tcW w:w="1941" w:type="dxa"/>
            <w:vAlign w:val="center"/>
          </w:tcPr>
          <w:p w14:paraId="75D17E30" w14:textId="77777777" w:rsidR="00103259" w:rsidRDefault="00103259" w:rsidP="006C7B4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445EDF" w:rsidRPr="00BA4FA7" w14:paraId="47134BF6" w14:textId="77777777" w:rsidTr="00AE4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6FA96394" w14:textId="47D38BFE" w:rsidR="00445EDF" w:rsidRPr="00AE4765" w:rsidRDefault="00B41138" w:rsidP="00370928">
            <w:pPr>
              <w:spacing w:line="360" w:lineRule="auto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D5EFC">
              <w:rPr>
                <w:rFonts w:ascii="Arial" w:hAnsi="Arial" w:cs="Arial"/>
                <w:lang w:val="en-GB"/>
              </w:rPr>
              <w:t>Dys</w:t>
            </w:r>
            <w:r w:rsidR="003D4B3B" w:rsidRPr="00DD5EFC">
              <w:rPr>
                <w:rFonts w:ascii="Arial" w:hAnsi="Arial" w:cs="Arial"/>
                <w:lang w:val="en-GB"/>
              </w:rPr>
              <w:t>biosis Index</w:t>
            </w:r>
          </w:p>
        </w:tc>
        <w:tc>
          <w:tcPr>
            <w:tcW w:w="1941" w:type="dxa"/>
            <w:vAlign w:val="center"/>
          </w:tcPr>
          <w:p w14:paraId="505E2737" w14:textId="5D769FFE" w:rsidR="00445EDF" w:rsidRPr="00BA4FA7" w:rsidRDefault="00427E77" w:rsidP="006C7B4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-3.7</w:t>
            </w:r>
            <w:r w:rsidR="003E5E9E">
              <w:rPr>
                <w:rFonts w:ascii="Arial" w:hAnsi="Arial" w:cs="Arial"/>
                <w:lang w:val="en-GB"/>
              </w:rPr>
              <w:t xml:space="preserve"> (</w:t>
            </w:r>
            <w:r w:rsidR="009851C7">
              <w:rPr>
                <w:rFonts w:ascii="Arial" w:hAnsi="Arial" w:cs="Arial"/>
                <w:lang w:val="en-GB"/>
              </w:rPr>
              <w:t>-6.6 to -</w:t>
            </w:r>
            <w:r w:rsidR="00DD5EFC">
              <w:rPr>
                <w:rFonts w:ascii="Arial" w:hAnsi="Arial" w:cs="Arial"/>
                <w:lang w:val="en-GB"/>
              </w:rPr>
              <w:t>0.7)</w:t>
            </w:r>
          </w:p>
        </w:tc>
      </w:tr>
      <w:tr w:rsidR="00DD5EFC" w:rsidRPr="00BF7219" w14:paraId="23F132B3" w14:textId="77777777" w:rsidTr="00AE47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7EBAF436" w14:textId="76EA2D18" w:rsidR="00DD5EFC" w:rsidRPr="00AE4765" w:rsidRDefault="00DD5EFC" w:rsidP="00370928">
            <w:pPr>
              <w:spacing w:line="360" w:lineRule="auto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E4765">
              <w:rPr>
                <w:rFonts w:ascii="Arial" w:hAnsi="Arial" w:cs="Arial"/>
                <w:i/>
                <w:iCs/>
                <w:lang w:val="en-GB"/>
              </w:rPr>
              <w:t>P. hiranonis</w:t>
            </w:r>
            <w:r w:rsidR="000C7F9C">
              <w:rPr>
                <w:rFonts w:ascii="Arial" w:hAnsi="Arial" w:cs="Arial"/>
                <w:b w:val="0"/>
                <w:bCs w:val="0"/>
                <w:i/>
                <w:iCs/>
                <w:lang w:val="en-GB"/>
              </w:rPr>
              <w:t xml:space="preserve"> </w:t>
            </w:r>
            <w:r w:rsidR="000C7F9C">
              <w:rPr>
                <w:rFonts w:ascii="Arial" w:hAnsi="Arial" w:cs="Arial"/>
                <w:b w:val="0"/>
                <w:bCs w:val="0"/>
                <w:lang w:val="en-GB"/>
              </w:rPr>
              <w:t>(Log DNA)</w:t>
            </w:r>
          </w:p>
        </w:tc>
        <w:tc>
          <w:tcPr>
            <w:tcW w:w="1941" w:type="dxa"/>
            <w:vAlign w:val="center"/>
          </w:tcPr>
          <w:p w14:paraId="6537ACE8" w14:textId="10D0DA9F" w:rsidR="00DD5EFC" w:rsidRPr="00BF7219" w:rsidRDefault="009778BB" w:rsidP="006C7B4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BF7219">
              <w:rPr>
                <w:rFonts w:ascii="Arial" w:hAnsi="Arial" w:cs="Arial"/>
                <w:lang w:val="en-GB"/>
              </w:rPr>
              <w:t>6.3 (</w:t>
            </w:r>
            <w:r w:rsidR="00BF7219" w:rsidRPr="00AE4765">
              <w:rPr>
                <w:rFonts w:ascii="Arial" w:hAnsi="Arial" w:cs="Arial"/>
                <w:lang w:val="en-GB"/>
              </w:rPr>
              <w:t>5.6-6.9)</w:t>
            </w:r>
          </w:p>
        </w:tc>
      </w:tr>
    </w:tbl>
    <w:p w14:paraId="775EDE0E" w14:textId="77777777" w:rsidR="00A2345E" w:rsidRPr="00BA4FA7" w:rsidRDefault="00A2345E">
      <w:pPr>
        <w:rPr>
          <w:lang w:val="en-GB"/>
        </w:rPr>
      </w:pPr>
    </w:p>
    <w:p w14:paraId="0A8FC5BE" w14:textId="57796D40" w:rsidR="002D1CBA" w:rsidRPr="00BA4FA7" w:rsidRDefault="002D1CBA">
      <w:pPr>
        <w:rPr>
          <w:lang w:val="en-GB"/>
        </w:rPr>
      </w:pPr>
    </w:p>
    <w:p w14:paraId="36E5226A" w14:textId="77777777" w:rsidR="00431222" w:rsidRPr="00BA4FA7" w:rsidRDefault="00431222">
      <w:pPr>
        <w:rPr>
          <w:rFonts w:ascii="Arial" w:hAnsi="Arial" w:cs="Arial"/>
          <w:lang w:val="en-GB"/>
        </w:rPr>
      </w:pPr>
    </w:p>
    <w:p w14:paraId="56A2D1F9" w14:textId="77777777" w:rsidR="00431222" w:rsidRPr="00BA4FA7" w:rsidRDefault="00431222">
      <w:pPr>
        <w:rPr>
          <w:rFonts w:ascii="Arial" w:hAnsi="Arial" w:cs="Arial"/>
          <w:lang w:val="en-GB"/>
        </w:rPr>
      </w:pPr>
    </w:p>
    <w:p w14:paraId="1AA1AE67" w14:textId="77777777" w:rsidR="00431222" w:rsidRPr="00BA4FA7" w:rsidRDefault="00431222">
      <w:pPr>
        <w:rPr>
          <w:rFonts w:ascii="Arial" w:hAnsi="Arial" w:cs="Arial"/>
          <w:lang w:val="en-GB"/>
        </w:rPr>
      </w:pPr>
    </w:p>
    <w:p w14:paraId="38F52536" w14:textId="77777777" w:rsidR="00431222" w:rsidRPr="00BA4FA7" w:rsidRDefault="00431222">
      <w:pPr>
        <w:rPr>
          <w:rFonts w:ascii="Arial" w:hAnsi="Arial" w:cs="Arial"/>
          <w:lang w:val="en-GB"/>
        </w:rPr>
      </w:pPr>
    </w:p>
    <w:p w14:paraId="5AE3CFDA" w14:textId="77777777" w:rsidR="00431222" w:rsidRPr="00BA4FA7" w:rsidRDefault="00431222">
      <w:pPr>
        <w:rPr>
          <w:rFonts w:ascii="Arial" w:hAnsi="Arial" w:cs="Arial"/>
          <w:lang w:val="en-GB"/>
        </w:rPr>
      </w:pPr>
    </w:p>
    <w:p w14:paraId="151C1958" w14:textId="6085E7BE" w:rsidR="00431222" w:rsidRPr="00BA4FA7" w:rsidRDefault="00431222">
      <w:pPr>
        <w:rPr>
          <w:rFonts w:ascii="Arial" w:hAnsi="Arial" w:cs="Arial"/>
          <w:lang w:val="en-GB"/>
        </w:rPr>
      </w:pPr>
      <w:r w:rsidRPr="00BA4FA7">
        <w:rPr>
          <w:rFonts w:ascii="Arial" w:hAnsi="Arial" w:cs="Arial"/>
          <w:lang w:val="en-GB"/>
        </w:rPr>
        <w:t xml:space="preserve">  </w:t>
      </w:r>
    </w:p>
    <w:p w14:paraId="35D96723" w14:textId="77777777" w:rsidR="00F67C2A" w:rsidRPr="00BA4FA7" w:rsidRDefault="00F67C2A">
      <w:pPr>
        <w:rPr>
          <w:rFonts w:ascii="Arial" w:hAnsi="Arial" w:cs="Arial"/>
          <w:color w:val="000000"/>
          <w:lang w:val="en-GB"/>
        </w:rPr>
      </w:pPr>
    </w:p>
    <w:p w14:paraId="3E4AF304" w14:textId="5C59A60F" w:rsidR="00F67C2A" w:rsidRPr="00BA4FA7" w:rsidRDefault="00F67C2A">
      <w:pPr>
        <w:rPr>
          <w:rFonts w:ascii="Arial" w:hAnsi="Arial" w:cs="Arial"/>
          <w:color w:val="000000"/>
          <w:lang w:val="en-GB"/>
        </w:rPr>
      </w:pPr>
      <w:r w:rsidRPr="00BA4FA7">
        <w:rPr>
          <w:rFonts w:ascii="Arial" w:hAnsi="Arial" w:cs="Arial"/>
          <w:color w:val="000000"/>
          <w:lang w:val="en-GB"/>
        </w:rPr>
        <w:br w:type="page"/>
      </w:r>
    </w:p>
    <w:p w14:paraId="0BA4B167" w14:textId="71B8BC2C" w:rsidR="00A15853" w:rsidRPr="00BA4FA7" w:rsidRDefault="002E3564" w:rsidP="00750930">
      <w:pPr>
        <w:spacing w:line="360" w:lineRule="auto"/>
        <w:jc w:val="both"/>
        <w:rPr>
          <w:rFonts w:ascii="Arial" w:hAnsi="Arial" w:cs="Arial"/>
          <w:bCs/>
          <w:lang w:val="en-GB"/>
        </w:rPr>
      </w:pPr>
      <w:r w:rsidRPr="00BA4FA7">
        <w:rPr>
          <w:rFonts w:ascii="Arial" w:hAnsi="Arial" w:cs="Arial"/>
          <w:lang w:val="en-GB"/>
        </w:rPr>
        <w:lastRenderedPageBreak/>
        <w:t xml:space="preserve">Table S2. </w:t>
      </w:r>
      <w:r w:rsidR="004163AB" w:rsidRPr="00BA4FA7">
        <w:rPr>
          <w:rFonts w:ascii="Arial" w:hAnsi="Arial" w:cs="Arial"/>
          <w:lang w:val="en-GB"/>
        </w:rPr>
        <w:t xml:space="preserve">Faecal </w:t>
      </w:r>
      <w:r w:rsidR="00B05BA5" w:rsidRPr="00BA4FA7">
        <w:rPr>
          <w:rFonts w:ascii="Arial" w:hAnsi="Arial" w:cs="Arial"/>
          <w:lang w:val="en-GB"/>
        </w:rPr>
        <w:t>pH, NH</w:t>
      </w:r>
      <w:r w:rsidR="00B05BA5" w:rsidRPr="00BA4FA7">
        <w:rPr>
          <w:rFonts w:ascii="Arial" w:hAnsi="Arial" w:cs="Arial"/>
          <w:vertAlign w:val="subscript"/>
          <w:lang w:val="en-GB"/>
        </w:rPr>
        <w:t>3</w:t>
      </w:r>
      <w:r w:rsidR="007E1E53" w:rsidRPr="00BA4FA7">
        <w:rPr>
          <w:rFonts w:ascii="Arial" w:hAnsi="Arial" w:cs="Arial"/>
          <w:vertAlign w:val="subscript"/>
          <w:lang w:val="en-GB"/>
        </w:rPr>
        <w:t xml:space="preserve"> </w:t>
      </w:r>
      <w:r w:rsidR="007E1E53" w:rsidRPr="00BA4FA7">
        <w:rPr>
          <w:rFonts w:ascii="Arial" w:hAnsi="Arial" w:cs="Arial"/>
          <w:lang w:val="en-GB"/>
        </w:rPr>
        <w:t>(</w:t>
      </w:r>
      <w:r w:rsidR="007E1E53" w:rsidRPr="00BA4FA7">
        <w:rPr>
          <w:rFonts w:ascii="Arial" w:hAnsi="Arial" w:cs="Arial"/>
          <w:color w:val="000000"/>
          <w:lang w:val="en-GB"/>
        </w:rPr>
        <w:t>µmol/g</w:t>
      </w:r>
      <w:r w:rsidR="00DF4A46" w:rsidRPr="00BA4FA7">
        <w:rPr>
          <w:rFonts w:ascii="Arial" w:hAnsi="Arial" w:cs="Arial"/>
          <w:color w:val="000000"/>
          <w:lang w:val="en-GB"/>
        </w:rPr>
        <w:t xml:space="preserve"> of fresh faeces</w:t>
      </w:r>
      <w:r w:rsidR="007E1E53" w:rsidRPr="00BA4FA7">
        <w:rPr>
          <w:rFonts w:ascii="Arial" w:hAnsi="Arial" w:cs="Arial"/>
          <w:color w:val="000000"/>
          <w:lang w:val="en-GB"/>
        </w:rPr>
        <w:t>)</w:t>
      </w:r>
      <w:r w:rsidR="00615DA3" w:rsidRPr="00BA4FA7">
        <w:rPr>
          <w:rFonts w:ascii="Arial" w:hAnsi="Arial" w:cs="Arial"/>
          <w:lang w:val="en-GB"/>
        </w:rPr>
        <w:t xml:space="preserve"> and sterols</w:t>
      </w:r>
      <w:r w:rsidR="00DC4414" w:rsidRPr="00BA4FA7">
        <w:rPr>
          <w:rFonts w:ascii="Arial" w:hAnsi="Arial" w:cs="Arial"/>
          <w:lang w:val="en-GB"/>
        </w:rPr>
        <w:t xml:space="preserve"> </w:t>
      </w:r>
      <w:r w:rsidR="00C75097" w:rsidRPr="00BA4FA7">
        <w:rPr>
          <w:rFonts w:ascii="Arial" w:hAnsi="Arial" w:cs="Arial"/>
          <w:lang w:val="en-GB"/>
        </w:rPr>
        <w:t>(µg/mg of dry f</w:t>
      </w:r>
      <w:r w:rsidR="00DF4A46" w:rsidRPr="00BA4FA7">
        <w:rPr>
          <w:rFonts w:ascii="Arial" w:hAnsi="Arial" w:cs="Arial"/>
          <w:lang w:val="en-GB"/>
        </w:rPr>
        <w:t>a</w:t>
      </w:r>
      <w:r w:rsidR="00C75097" w:rsidRPr="00BA4FA7">
        <w:rPr>
          <w:rFonts w:ascii="Arial" w:hAnsi="Arial" w:cs="Arial"/>
          <w:lang w:val="en-GB"/>
        </w:rPr>
        <w:t>eces)</w:t>
      </w:r>
      <w:r w:rsidR="00B05BA5" w:rsidRPr="00BA4FA7">
        <w:rPr>
          <w:rFonts w:ascii="Arial" w:hAnsi="Arial" w:cs="Arial"/>
          <w:lang w:val="en-GB"/>
        </w:rPr>
        <w:t xml:space="preserve"> </w:t>
      </w:r>
      <w:r w:rsidR="007D37DC" w:rsidRPr="00BA4FA7">
        <w:rPr>
          <w:rFonts w:ascii="Arial" w:hAnsi="Arial" w:cs="Arial"/>
          <w:bCs/>
          <w:lang w:val="en-GB"/>
        </w:rPr>
        <w:t>in dogs with CE</w:t>
      </w:r>
      <w:r w:rsidR="00367571">
        <w:rPr>
          <w:rFonts w:ascii="Arial" w:hAnsi="Arial" w:cs="Arial"/>
          <w:bCs/>
          <w:lang w:val="en-GB"/>
        </w:rPr>
        <w:t xml:space="preserve"> </w:t>
      </w:r>
      <w:r w:rsidR="00367571" w:rsidRPr="00AE4765">
        <w:rPr>
          <w:rFonts w:ascii="Arial" w:hAnsi="Arial" w:cs="Arial"/>
          <w:bCs/>
          <w:color w:val="000000"/>
          <w:lang w:val="en-GB"/>
        </w:rPr>
        <w:t>refractory to diet</w:t>
      </w:r>
      <w:r w:rsidR="007D37DC" w:rsidRPr="00BA4FA7">
        <w:rPr>
          <w:rFonts w:ascii="Arial" w:hAnsi="Arial" w:cs="Arial"/>
          <w:bCs/>
          <w:lang w:val="en-GB"/>
        </w:rPr>
        <w:t xml:space="preserve"> </w:t>
      </w:r>
      <w:r w:rsidR="007D37DC" w:rsidRPr="00BA4FA7">
        <w:rPr>
          <w:rFonts w:ascii="Arial" w:hAnsi="Arial" w:cs="Arial"/>
          <w:color w:val="000000"/>
          <w:lang w:val="en-GB"/>
        </w:rPr>
        <w:t>assessed before (T0) and 30 (T1), 60 (T2) and 90 (T3) days after FMT</w:t>
      </w:r>
      <w:r w:rsidR="00952FF5" w:rsidRPr="00BA4FA7">
        <w:rPr>
          <w:rFonts w:ascii="Arial" w:hAnsi="Arial" w:cs="Arial"/>
          <w:color w:val="000000"/>
          <w:lang w:val="en-GB"/>
        </w:rPr>
        <w:t xml:space="preserve">. </w:t>
      </w:r>
      <w:r w:rsidR="00AC0620" w:rsidRPr="00BA4FA7">
        <w:rPr>
          <w:rFonts w:ascii="Arial" w:hAnsi="Arial" w:cs="Arial"/>
          <w:color w:val="000000"/>
          <w:lang w:val="en-GB"/>
        </w:rPr>
        <w:t>Data are expressed as median and range.</w:t>
      </w:r>
    </w:p>
    <w:tbl>
      <w:tblPr>
        <w:tblW w:w="85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1365"/>
        <w:gridCol w:w="1260"/>
        <w:gridCol w:w="1358"/>
        <w:gridCol w:w="1417"/>
      </w:tblGrid>
      <w:tr w:rsidR="00A15853" w:rsidRPr="00BA4FA7" w14:paraId="6EA24A2B" w14:textId="77777777" w:rsidTr="00A20EB3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09416D2" w14:textId="75EA54D9" w:rsidR="00A15853" w:rsidRPr="00BA4FA7" w:rsidRDefault="00A15853" w:rsidP="00A15853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C3C578B" w14:textId="45023AE5" w:rsidR="00A15853" w:rsidRPr="00BA4FA7" w:rsidRDefault="00AE2E7C" w:rsidP="008974A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0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1F766DC" w14:textId="3D9BDB80" w:rsidR="00A15853" w:rsidRPr="00BA4FA7" w:rsidRDefault="00AE2E7C" w:rsidP="008974A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1</w:t>
            </w:r>
          </w:p>
        </w:tc>
        <w:tc>
          <w:tcPr>
            <w:tcW w:w="135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B31C6F5" w14:textId="7307D500" w:rsidR="00A15853" w:rsidRPr="00BA4FA7" w:rsidRDefault="00AE2E7C" w:rsidP="008974A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2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FAA9852" w14:textId="10AF6DC4" w:rsidR="00A15853" w:rsidRPr="00BA4FA7" w:rsidRDefault="00AE2E7C" w:rsidP="008974A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3</w:t>
            </w:r>
          </w:p>
        </w:tc>
      </w:tr>
      <w:tr w:rsidR="00B06A3E" w:rsidRPr="00BA4FA7" w14:paraId="38D59CBA" w14:textId="77777777" w:rsidTr="003D44EE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BD3AC7" w14:textId="7B4A478D" w:rsidR="00B06A3E" w:rsidRPr="00BA4FA7" w:rsidRDefault="00B06A3E" w:rsidP="00A15853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pH</w:t>
            </w: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84C9BF" w14:textId="111A8270" w:rsidR="00B06A3E" w:rsidRPr="00BA4FA7" w:rsidRDefault="00B21895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6.8 </w:t>
            </w:r>
            <w:r w:rsidR="00A80A45" w:rsidRPr="00BA4FA7">
              <w:rPr>
                <w:rFonts w:ascii="Arial" w:hAnsi="Arial" w:cs="Arial"/>
                <w:color w:val="000000"/>
                <w:lang w:val="en-GB"/>
              </w:rPr>
              <w:t>[5.9-7.5]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3C7BFA" w14:textId="4BDF58CB" w:rsidR="00B06A3E" w:rsidRPr="00BA4FA7" w:rsidRDefault="00DC309F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6.9 [6-8.52]</w:t>
            </w:r>
          </w:p>
        </w:tc>
        <w:tc>
          <w:tcPr>
            <w:tcW w:w="135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6D0C9F" w14:textId="3D9F915C" w:rsidR="00B06A3E" w:rsidRPr="00BA4FA7" w:rsidRDefault="00B20339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6.7 [5.</w:t>
            </w:r>
            <w:r w:rsidR="00EE4D2F" w:rsidRPr="00BA4FA7">
              <w:rPr>
                <w:rFonts w:ascii="Arial" w:hAnsi="Arial" w:cs="Arial"/>
                <w:color w:val="000000"/>
                <w:lang w:val="en-GB"/>
              </w:rPr>
              <w:t>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7.</w:t>
            </w:r>
            <w:r w:rsidR="00EE4D2F" w:rsidRPr="00BA4FA7">
              <w:rPr>
                <w:rFonts w:ascii="Arial" w:hAnsi="Arial" w:cs="Arial"/>
                <w:color w:val="000000"/>
                <w:lang w:val="en-GB"/>
              </w:rPr>
              <w:t>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8A11B1" w14:textId="54D752BA" w:rsidR="00B06A3E" w:rsidRPr="00BA4FA7" w:rsidRDefault="00A20EB3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6.7 [5.6-7.7]</w:t>
            </w:r>
          </w:p>
        </w:tc>
      </w:tr>
      <w:tr w:rsidR="00B06A3E" w:rsidRPr="00BA4FA7" w14:paraId="6055AF25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81176E" w14:textId="4B1A4ACF" w:rsidR="00B06A3E" w:rsidRPr="00BA4FA7" w:rsidRDefault="00B06A3E" w:rsidP="00A15853">
            <w:pPr>
              <w:rPr>
                <w:rFonts w:ascii="Arial" w:hAnsi="Arial" w:cs="Arial"/>
                <w:color w:val="000000"/>
                <w:vertAlign w:val="subscript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NH</w:t>
            </w:r>
            <w:r w:rsidRPr="00BA4FA7">
              <w:rPr>
                <w:rFonts w:ascii="Arial" w:hAnsi="Arial" w:cs="Arial"/>
                <w:color w:val="000000"/>
                <w:vertAlign w:val="subscript"/>
                <w:lang w:val="en-GB"/>
              </w:rPr>
              <w:t>3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6CAE2E" w14:textId="0D849968" w:rsidR="00B06A3E" w:rsidRPr="00BA4FA7" w:rsidRDefault="000176E0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2 [10-71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62DEAD" w14:textId="64999AC1" w:rsidR="00B06A3E" w:rsidRPr="00BA4FA7" w:rsidRDefault="005A6CB1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3 [10-79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053CA9" w14:textId="180F3D69" w:rsidR="00B06A3E" w:rsidRPr="00BA4FA7" w:rsidRDefault="005A6CB1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="008974AC" w:rsidRPr="00BA4FA7">
              <w:rPr>
                <w:rFonts w:ascii="Arial" w:hAnsi="Arial" w:cs="Arial"/>
                <w:color w:val="000000"/>
                <w:lang w:val="en-GB"/>
              </w:rPr>
              <w:t>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 [9-65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F4E082" w14:textId="02FF215C" w:rsidR="00B06A3E" w:rsidRPr="00BA4FA7" w:rsidRDefault="008974AC" w:rsidP="003D44E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8 [19-91]</w:t>
            </w:r>
          </w:p>
        </w:tc>
      </w:tr>
      <w:tr w:rsidR="00753E32" w:rsidRPr="00BA4FA7" w14:paraId="4B83BE59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43F4B" w14:textId="77777777" w:rsidR="00753E32" w:rsidRPr="00BA4FA7" w:rsidRDefault="00753E32" w:rsidP="00753E32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Coprostan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CFAD6" w14:textId="6F14D5CB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0.01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2FAE5E" w14:textId="0425004F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4F06A1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1490F" w14:textId="65B02EF1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0.0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C700F" w14:textId="575C0415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4F06A1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</w:p>
        </w:tc>
      </w:tr>
      <w:tr w:rsidR="00753E32" w:rsidRPr="00BA4FA7" w14:paraId="78DA39EB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A4070" w14:textId="77777777" w:rsidR="00753E32" w:rsidRPr="00BA4FA7" w:rsidRDefault="00753E32" w:rsidP="00753E32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04-0.19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6D5F1" w14:textId="04795E77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03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A3C71" w14:textId="3EC521CB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4F06A1" w:rsidRPr="00BA4FA7">
              <w:rPr>
                <w:rFonts w:ascii="Arial" w:hAnsi="Arial" w:cs="Arial"/>
                <w:color w:val="000000"/>
                <w:lang w:val="en-GB"/>
              </w:rPr>
              <w:t>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D963D" w14:textId="70420823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4F06A1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97E2C" w14:textId="52DE189D" w:rsidR="00753E32" w:rsidRPr="00BA4FA7" w:rsidRDefault="00753E3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4F06A1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753E32" w:rsidRPr="00BA4FA7" w14:paraId="6164D01F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6ECE7B3" w14:textId="77777777" w:rsidR="00753E32" w:rsidRPr="00BA4FA7" w:rsidRDefault="00753E32" w:rsidP="00753E32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Cholester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981BD7B" w14:textId="68E9CFF0" w:rsidR="00753E32" w:rsidRPr="00BA4FA7" w:rsidRDefault="00BA67D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14EF065" w14:textId="2D411B7A" w:rsidR="00753E32" w:rsidRPr="00BA4FA7" w:rsidRDefault="00BA67D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.9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C69554A" w14:textId="2AAAD87C" w:rsidR="00753E32" w:rsidRPr="00BA4FA7" w:rsidRDefault="00BA67D2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FF9E8CC" w14:textId="7FFD78CD" w:rsidR="00753E32" w:rsidRPr="00BA4FA7" w:rsidRDefault="00621D9E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.8</w:t>
            </w:r>
          </w:p>
        </w:tc>
      </w:tr>
      <w:tr w:rsidR="00753E32" w:rsidRPr="00BA4FA7" w14:paraId="30FD87F6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3911265" w14:textId="77777777" w:rsidR="00753E32" w:rsidRPr="00BA4FA7" w:rsidRDefault="00753E32" w:rsidP="00753E32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81-8.83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F7BA46E" w14:textId="4EC211FF" w:rsidR="00753E32" w:rsidRPr="00BA4FA7" w:rsidRDefault="00621D9E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9-8.7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55FCD7A" w14:textId="6046F490" w:rsidR="00753E32" w:rsidRPr="00BA4FA7" w:rsidRDefault="00621D9E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9-</w:t>
            </w:r>
            <w:r w:rsidR="00FB076B" w:rsidRPr="00BA4FA7">
              <w:rPr>
                <w:rFonts w:ascii="Arial" w:hAnsi="Arial" w:cs="Arial"/>
                <w:color w:val="000000"/>
                <w:lang w:val="en-GB"/>
              </w:rPr>
              <w:t>20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75AA008" w14:textId="584227CA" w:rsidR="00753E32" w:rsidRPr="00BA4FA7" w:rsidRDefault="00621D9E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FB076B" w:rsidRPr="00BA4FA7">
              <w:rPr>
                <w:rFonts w:ascii="Arial" w:hAnsi="Arial" w:cs="Arial"/>
                <w:color w:val="000000"/>
                <w:lang w:val="en-GB"/>
              </w:rPr>
              <w:t>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FB076B" w:rsidRPr="00BA4FA7">
              <w:rPr>
                <w:rFonts w:ascii="Arial" w:hAnsi="Arial" w:cs="Arial"/>
                <w:color w:val="000000"/>
                <w:lang w:val="en-GB"/>
              </w:rPr>
              <w:t>2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ABA1D29" w14:textId="1D3A13C7" w:rsidR="00753E32" w:rsidRPr="00BA4FA7" w:rsidRDefault="00621D9E" w:rsidP="00753E32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9-8.</w:t>
            </w:r>
            <w:r w:rsidR="00CD57DD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692AB3" w:rsidRPr="00BA4FA7" w14:paraId="38C84A12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5A896" w14:textId="77777777" w:rsidR="00692AB3" w:rsidRPr="00BA4FA7" w:rsidRDefault="00692AB3" w:rsidP="00692AB3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Cholestan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12928" w14:textId="0473C9CF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0.13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04B2E2" w14:textId="6600060A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0.19 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F494A" w14:textId="4463EC3F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0.17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B76C5" w14:textId="62F529F3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0.18 </w:t>
            </w:r>
          </w:p>
        </w:tc>
      </w:tr>
      <w:tr w:rsidR="00692AB3" w:rsidRPr="00BA4FA7" w14:paraId="71006181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E5A98" w14:textId="77777777" w:rsidR="00692AB3" w:rsidRPr="00BA4FA7" w:rsidRDefault="00692AB3" w:rsidP="00692AB3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05-0.42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6730D" w14:textId="4B691FFA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</w:t>
            </w:r>
            <w:r w:rsidR="00775107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</w:t>
            </w:r>
            <w:r w:rsidR="00775107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8A0E7" w14:textId="5FF6D823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775107" w:rsidRPr="00BA4FA7">
              <w:rPr>
                <w:rFonts w:ascii="Arial" w:hAnsi="Arial" w:cs="Arial"/>
                <w:color w:val="000000"/>
                <w:lang w:val="en-GB"/>
              </w:rPr>
              <w:t>0.03-0.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B175F8" w14:textId="63837B2A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</w:t>
            </w:r>
            <w:r w:rsidR="00775107" w:rsidRPr="00BA4FA7">
              <w:rPr>
                <w:rFonts w:ascii="Arial" w:hAnsi="Arial" w:cs="Arial"/>
                <w:color w:val="000000"/>
                <w:lang w:val="en-GB"/>
              </w:rPr>
              <w:t>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3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75979" w14:textId="2A8B6270" w:rsidR="00692AB3" w:rsidRPr="00BA4FA7" w:rsidRDefault="00692AB3" w:rsidP="00692AB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5D09A9" w:rsidRPr="00BA4FA7">
              <w:rPr>
                <w:rFonts w:ascii="Arial" w:hAnsi="Arial" w:cs="Arial"/>
                <w:color w:val="000000"/>
                <w:lang w:val="en-GB"/>
              </w:rPr>
              <w:t>0.04-0.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DF13E6" w:rsidRPr="00BA4FA7" w14:paraId="3E30E5FB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6A976F1" w14:textId="77777777" w:rsidR="00DF13E6" w:rsidRPr="00BA4FA7" w:rsidRDefault="00DF13E6" w:rsidP="00DF13E6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Lathoster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E44D6BE" w14:textId="3B85C091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0.01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1EEECAC" w14:textId="3315EC6E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A1079D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5FA5E6C" w14:textId="601B040C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A1079D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1052A35" w14:textId="7C076EE3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2</w:t>
            </w:r>
          </w:p>
        </w:tc>
      </w:tr>
      <w:tr w:rsidR="00DF13E6" w:rsidRPr="00BA4FA7" w14:paraId="0489B67F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4F3A6E6" w14:textId="77777777" w:rsidR="00DF13E6" w:rsidRPr="00BA4FA7" w:rsidRDefault="00DF13E6" w:rsidP="00DF13E6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02-0.06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256AD41" w14:textId="00D89552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0</w:t>
            </w:r>
            <w:r w:rsidR="00A1079D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2417F71" w14:textId="13B616B6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A1079D" w:rsidRPr="00BA4FA7">
              <w:rPr>
                <w:rFonts w:ascii="Arial" w:hAnsi="Arial" w:cs="Arial"/>
                <w:color w:val="000000"/>
                <w:lang w:val="en-GB"/>
              </w:rPr>
              <w:t>1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5C2C9F2" w14:textId="3CA0FB6F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A1079D" w:rsidRPr="00BA4FA7">
              <w:rPr>
                <w:rFonts w:ascii="Arial" w:hAnsi="Arial" w:cs="Arial"/>
                <w:color w:val="000000"/>
                <w:lang w:val="en-GB"/>
              </w:rPr>
              <w:t>0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CCA3616" w14:textId="4A108ED0" w:rsidR="00DF13E6" w:rsidRPr="00BA4FA7" w:rsidRDefault="00DF13E6" w:rsidP="00DF13E6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A1079D" w:rsidRPr="00BA4FA7">
              <w:rPr>
                <w:rFonts w:ascii="Arial" w:hAnsi="Arial" w:cs="Arial"/>
                <w:color w:val="000000"/>
                <w:lang w:val="en-GB"/>
              </w:rPr>
              <w:t>0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8B0F4A" w:rsidRPr="00BA4FA7" w14:paraId="719F9C8D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AEB12" w14:textId="77777777" w:rsidR="008B0F4A" w:rsidRPr="00BA4FA7" w:rsidRDefault="008B0F4A" w:rsidP="008B0F4A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b/>
                <w:bCs/>
                <w:color w:val="000000"/>
                <w:lang w:val="en-GB"/>
              </w:rPr>
              <w:t>Total Zoosterols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8EF93" w14:textId="69248E1C" w:rsidR="008B0F4A" w:rsidRPr="00BA4FA7" w:rsidRDefault="00432698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.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BB2AB" w14:textId="486338F1" w:rsidR="008B0F4A" w:rsidRPr="00BA4FA7" w:rsidRDefault="00432698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="008B0F4A"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2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222EA" w14:textId="1EDCE05B" w:rsidR="008B0F4A" w:rsidRPr="00BA4FA7" w:rsidRDefault="008B0F4A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.</w:t>
            </w:r>
            <w:r w:rsidR="00432698" w:rsidRPr="00BA4FA7">
              <w:rPr>
                <w:rFonts w:ascii="Arial" w:hAnsi="Arial" w:cs="Arial"/>
                <w:color w:val="000000"/>
                <w:lang w:val="en-GB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227DA" w14:textId="3A86331E" w:rsidR="008B0F4A" w:rsidRPr="00BA4FA7" w:rsidRDefault="00432698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.0</w:t>
            </w:r>
          </w:p>
        </w:tc>
      </w:tr>
      <w:tr w:rsidR="008B0F4A" w:rsidRPr="00BA4FA7" w14:paraId="230F40D7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5BC92" w14:textId="77777777" w:rsidR="008B0F4A" w:rsidRPr="00BA4FA7" w:rsidRDefault="008B0F4A" w:rsidP="008B0F4A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93-9.24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FDD5D" w14:textId="598C4F64" w:rsidR="008B0F4A" w:rsidRPr="00BA4FA7" w:rsidRDefault="008B0F4A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432698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432698" w:rsidRPr="00BA4FA7">
              <w:rPr>
                <w:rFonts w:ascii="Arial" w:hAnsi="Arial" w:cs="Arial"/>
                <w:color w:val="000000"/>
                <w:lang w:val="en-GB"/>
              </w:rPr>
              <w:t>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432698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BC3F0E" w14:textId="5A0DDD2B" w:rsidR="008B0F4A" w:rsidRPr="00BA4FA7" w:rsidRDefault="008B0F4A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9-20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BE91B" w14:textId="1D8EF1CD" w:rsidR="008B0F4A" w:rsidRPr="00BA4FA7" w:rsidRDefault="008B0F4A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8-2</w:t>
            </w:r>
            <w:r w:rsidR="009923E0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A95BD" w14:textId="52616DF8" w:rsidR="008B0F4A" w:rsidRPr="00BA4FA7" w:rsidRDefault="008B0F4A" w:rsidP="008B0F4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9-</w:t>
            </w:r>
            <w:r w:rsidR="009923E0" w:rsidRPr="00BA4FA7">
              <w:rPr>
                <w:rFonts w:ascii="Arial" w:hAnsi="Arial" w:cs="Arial"/>
                <w:color w:val="000000"/>
                <w:lang w:val="en-GB"/>
              </w:rPr>
              <w:t>9.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2F5F1A" w:rsidRPr="00BA4FA7" w14:paraId="0A16BFB9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B372F08" w14:textId="77777777" w:rsidR="002F5F1A" w:rsidRPr="00BA4FA7" w:rsidRDefault="002F5F1A" w:rsidP="002F5F1A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Brassicaster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F13FEDA" w14:textId="2B05C701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B91CA6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D24CCD6" w14:textId="60AF4228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B91CA6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7D2E6D6" w14:textId="4B075946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B91CA6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0EE8950" w14:textId="27C46FEB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B91CA6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</w:p>
        </w:tc>
      </w:tr>
      <w:tr w:rsidR="002F5F1A" w:rsidRPr="00BA4FA7" w14:paraId="32DBFE9E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5C5C0D9" w14:textId="77777777" w:rsidR="002F5F1A" w:rsidRPr="00BA4FA7" w:rsidRDefault="002F5F1A" w:rsidP="002F5F1A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04-0.23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E8417DB" w14:textId="6BBA5F3B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17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C93E9ED" w14:textId="6F6ED13C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06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181F9DE" w14:textId="00988107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B91CA6" w:rsidRPr="00BA4FA7">
              <w:rPr>
                <w:rFonts w:ascii="Arial" w:hAnsi="Arial" w:cs="Arial"/>
                <w:color w:val="000000"/>
                <w:lang w:val="en-GB"/>
              </w:rPr>
              <w:t>1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25BB283" w14:textId="46905BEA" w:rsidR="002F5F1A" w:rsidRPr="00BA4FA7" w:rsidRDefault="002F5F1A" w:rsidP="002F5F1A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1-0.</w:t>
            </w:r>
            <w:r w:rsidR="00B91CA6" w:rsidRPr="00BA4FA7">
              <w:rPr>
                <w:rFonts w:ascii="Arial" w:hAnsi="Arial" w:cs="Arial"/>
                <w:color w:val="000000"/>
                <w:lang w:val="en-GB"/>
              </w:rPr>
              <w:t>1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6F5E38" w:rsidRPr="00BA4FA7" w14:paraId="0FE53FFB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3C1A0" w14:textId="77777777" w:rsidR="006F5E38" w:rsidRPr="00BA4FA7" w:rsidRDefault="006F5E38" w:rsidP="006F5E38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Campester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E7E2E1" w14:textId="56D71355" w:rsidR="006F5E38" w:rsidRPr="00BA4FA7" w:rsidRDefault="00427008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79DB8" w14:textId="0259C6F7" w:rsidR="006F5E38" w:rsidRPr="00BA4FA7" w:rsidRDefault="00427008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3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A565E" w14:textId="7B6BE7AF" w:rsidR="006F5E38" w:rsidRPr="00BA4FA7" w:rsidRDefault="00427008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0024D" w14:textId="7D52F775" w:rsidR="006F5E38" w:rsidRPr="00BA4FA7" w:rsidRDefault="00C5586C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5</w:t>
            </w:r>
          </w:p>
        </w:tc>
      </w:tr>
      <w:tr w:rsidR="006F5E38" w:rsidRPr="00BA4FA7" w14:paraId="23D87AE6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44B56" w14:textId="77777777" w:rsidR="006F5E38" w:rsidRPr="00BA4FA7" w:rsidRDefault="006F5E38" w:rsidP="006F5E38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27-2.27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B0333" w14:textId="6F965A82" w:rsidR="006F5E38" w:rsidRPr="00BA4FA7" w:rsidRDefault="006F5E38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C5586C" w:rsidRPr="00BA4FA7">
              <w:rPr>
                <w:rFonts w:ascii="Arial" w:hAnsi="Arial" w:cs="Arial"/>
                <w:color w:val="000000"/>
                <w:lang w:val="en-GB"/>
              </w:rPr>
              <w:t>0.0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C5586C" w:rsidRPr="00BA4FA7">
              <w:rPr>
                <w:rFonts w:ascii="Arial" w:hAnsi="Arial" w:cs="Arial"/>
                <w:color w:val="000000"/>
                <w:lang w:val="en-GB"/>
              </w:rPr>
              <w:t>0.8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69704" w14:textId="3FE0303F" w:rsidR="006F5E38" w:rsidRPr="00BA4FA7" w:rsidRDefault="006F5E38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C5586C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9-</w:t>
            </w:r>
            <w:r w:rsidR="00C5586C" w:rsidRPr="00BA4FA7">
              <w:rPr>
                <w:rFonts w:ascii="Arial" w:hAnsi="Arial" w:cs="Arial"/>
                <w:color w:val="000000"/>
                <w:lang w:val="en-GB"/>
              </w:rPr>
              <w:t>0.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2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2C45FA" w14:textId="78E84E13" w:rsidR="006F5E38" w:rsidRPr="00BA4FA7" w:rsidRDefault="006F5E38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BD633C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8-</w:t>
            </w:r>
            <w:r w:rsidR="00BD633C" w:rsidRPr="00BA4FA7">
              <w:rPr>
                <w:rFonts w:ascii="Arial" w:hAnsi="Arial" w:cs="Arial"/>
                <w:color w:val="000000"/>
                <w:lang w:val="en-GB"/>
              </w:rPr>
              <w:t>1.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55345" w14:textId="091FCC15" w:rsidR="006F5E38" w:rsidRPr="00BA4FA7" w:rsidRDefault="006F5E38" w:rsidP="006F5E3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BD633C" w:rsidRPr="00BA4FA7">
              <w:rPr>
                <w:rFonts w:ascii="Arial" w:hAnsi="Arial" w:cs="Arial"/>
                <w:color w:val="000000"/>
                <w:lang w:val="en-GB"/>
              </w:rPr>
              <w:t>1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BD633C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BD633C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BD633C" w:rsidRPr="00BA4FA7" w14:paraId="74090FEC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2EF948F" w14:textId="77777777" w:rsidR="00BD633C" w:rsidRPr="00BA4FA7" w:rsidRDefault="00BD633C" w:rsidP="00BD633C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Stigmaster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C2304F7" w14:textId="5F10AA6A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</w:t>
            </w:r>
            <w:r w:rsidR="0040311F" w:rsidRPr="00BA4FA7">
              <w:rPr>
                <w:rFonts w:ascii="Arial" w:hAnsi="Arial" w:cs="Arial"/>
                <w:color w:val="000000"/>
                <w:lang w:val="en-GB"/>
              </w:rPr>
              <w:t>2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68281D2" w14:textId="3C9BD765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</w:t>
            </w:r>
            <w:r w:rsidR="0040311F" w:rsidRPr="00BA4FA7">
              <w:rPr>
                <w:rFonts w:ascii="Arial" w:hAnsi="Arial" w:cs="Arial"/>
                <w:color w:val="000000"/>
                <w:lang w:val="en-GB"/>
              </w:rPr>
              <w:t>28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7BB4C80" w14:textId="3CE519BB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</w:t>
            </w:r>
            <w:r w:rsidR="0040311F" w:rsidRPr="00BA4FA7">
              <w:rPr>
                <w:rFonts w:ascii="Arial" w:hAnsi="Arial" w:cs="Arial"/>
                <w:color w:val="000000"/>
                <w:lang w:val="en-GB"/>
              </w:rPr>
              <w:t>2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772A3F7" w14:textId="73E8ECAC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</w:t>
            </w:r>
            <w:r w:rsidR="0040311F" w:rsidRPr="00BA4FA7">
              <w:rPr>
                <w:rFonts w:ascii="Arial" w:hAnsi="Arial" w:cs="Arial"/>
                <w:color w:val="000000"/>
                <w:lang w:val="en-GB"/>
              </w:rPr>
              <w:t>41</w:t>
            </w:r>
          </w:p>
        </w:tc>
      </w:tr>
      <w:tr w:rsidR="00BD633C" w:rsidRPr="00BA4FA7" w14:paraId="1A4020EE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AB4BEBB" w14:textId="77777777" w:rsidR="00BD633C" w:rsidRPr="00BA4FA7" w:rsidRDefault="00BD633C" w:rsidP="00BD633C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08-1.06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305D84A" w14:textId="20191E5C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D83125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8</w:t>
            </w:r>
            <w:r w:rsidR="0059789F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24745E2" w14:textId="0482919E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1</w:t>
            </w:r>
            <w:r w:rsidR="0059789F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</w:t>
            </w:r>
            <w:r w:rsidR="0059789F" w:rsidRPr="00BA4FA7">
              <w:rPr>
                <w:rFonts w:ascii="Arial" w:hAnsi="Arial" w:cs="Arial"/>
                <w:color w:val="000000"/>
                <w:lang w:val="en-GB"/>
              </w:rPr>
              <w:t>5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350AF03" w14:textId="672F93CB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59789F" w:rsidRPr="00BA4FA7">
              <w:rPr>
                <w:rFonts w:ascii="Arial" w:hAnsi="Arial" w:cs="Arial"/>
                <w:color w:val="000000"/>
                <w:lang w:val="en-GB"/>
              </w:rPr>
              <w:t>0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59789F" w:rsidRPr="00BA4FA7">
              <w:rPr>
                <w:rFonts w:ascii="Arial" w:hAnsi="Arial" w:cs="Arial"/>
                <w:color w:val="000000"/>
                <w:lang w:val="en-GB"/>
              </w:rPr>
              <w:t>0.5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95703F7" w14:textId="7FEC3AFB" w:rsidR="00BD633C" w:rsidRPr="00BA4FA7" w:rsidRDefault="00BD633C" w:rsidP="00BD633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5714BB" w:rsidRPr="00BA4FA7">
              <w:rPr>
                <w:rFonts w:ascii="Arial" w:hAnsi="Arial" w:cs="Arial"/>
                <w:color w:val="000000"/>
                <w:lang w:val="en-GB"/>
              </w:rPr>
              <w:t>0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5714BB" w:rsidRPr="00BA4FA7">
              <w:rPr>
                <w:rFonts w:ascii="Arial" w:hAnsi="Arial" w:cs="Arial"/>
                <w:color w:val="000000"/>
                <w:lang w:val="en-GB"/>
              </w:rPr>
              <w:t>0.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5714BB" w:rsidRPr="00BA4FA7" w14:paraId="714B92BD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C0A3A" w14:textId="77777777" w:rsidR="005714BB" w:rsidRPr="00BA4FA7" w:rsidRDefault="005714BB" w:rsidP="005714BB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Fusoster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11CA5" w14:textId="586ABBBD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4F461" w14:textId="5A4B2703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8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0129E" w14:textId="6610697B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70805" w14:textId="31FA1AD4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9</w:t>
            </w:r>
          </w:p>
        </w:tc>
      </w:tr>
      <w:tr w:rsidR="005714BB" w:rsidRPr="00BA4FA7" w14:paraId="739AA511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93E37" w14:textId="77777777" w:rsidR="005714BB" w:rsidRPr="00BA4FA7" w:rsidRDefault="005714BB" w:rsidP="005714BB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03-0.22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4B0DA" w14:textId="6F70DE96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4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17230" w14:textId="1694D57B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</w:t>
            </w:r>
            <w:r w:rsidR="00951343" w:rsidRPr="00BA4FA7">
              <w:rPr>
                <w:rFonts w:ascii="Arial" w:hAnsi="Arial" w:cs="Arial"/>
                <w:color w:val="000000"/>
                <w:lang w:val="en-GB"/>
              </w:rPr>
              <w:t>6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670DB" w14:textId="2C341AB4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</w:t>
            </w:r>
            <w:r w:rsidR="00951343" w:rsidRPr="00BA4FA7">
              <w:rPr>
                <w:rFonts w:ascii="Arial" w:hAnsi="Arial" w:cs="Arial"/>
                <w:color w:val="000000"/>
                <w:lang w:val="en-GB"/>
              </w:rPr>
              <w:t>6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45E18" w14:textId="370EE814" w:rsidR="005714BB" w:rsidRPr="00BA4FA7" w:rsidRDefault="005714BB" w:rsidP="005714B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</w:t>
            </w:r>
            <w:r w:rsidR="00A61DFA" w:rsidRPr="00BA4FA7">
              <w:rPr>
                <w:rFonts w:ascii="Arial" w:hAnsi="Arial" w:cs="Arial"/>
                <w:color w:val="000000"/>
                <w:lang w:val="en-GB"/>
              </w:rPr>
              <w:t>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0.</w:t>
            </w:r>
            <w:r w:rsidR="00951343" w:rsidRPr="00BA4FA7">
              <w:rPr>
                <w:rFonts w:ascii="Arial" w:hAnsi="Arial" w:cs="Arial"/>
                <w:color w:val="000000"/>
                <w:lang w:val="en-GB"/>
              </w:rPr>
              <w:t>6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951343" w:rsidRPr="00BA4FA7" w14:paraId="19582F3F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EBB8207" w14:textId="77777777" w:rsidR="00951343" w:rsidRPr="00BA4FA7" w:rsidRDefault="00951343" w:rsidP="00951343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β-sitoster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A77FBF7" w14:textId="398761C7" w:rsidR="00951343" w:rsidRPr="00BA4FA7" w:rsidRDefault="00340DD1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4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80A201F" w14:textId="6C2A052B" w:rsidR="00951343" w:rsidRPr="00BA4FA7" w:rsidRDefault="00340DD1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53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77F4CF5" w14:textId="10B5E0ED" w:rsidR="00951343" w:rsidRPr="00BA4FA7" w:rsidRDefault="000F4864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5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9B82B0C" w14:textId="5F5B88B3" w:rsidR="00951343" w:rsidRPr="00BA4FA7" w:rsidRDefault="000F4864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="00951343"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11</w:t>
            </w:r>
          </w:p>
        </w:tc>
      </w:tr>
      <w:tr w:rsidR="00951343" w:rsidRPr="00BA4FA7" w14:paraId="166A4CF9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7194D17" w14:textId="77777777" w:rsidR="00951343" w:rsidRPr="00BA4FA7" w:rsidRDefault="00951343" w:rsidP="00951343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37-4.28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0AF56F4" w14:textId="2B68F400" w:rsidR="00951343" w:rsidRPr="00BA4FA7" w:rsidRDefault="00951343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0F4864" w:rsidRPr="00BA4FA7">
              <w:rPr>
                <w:rFonts w:ascii="Arial" w:hAnsi="Arial" w:cs="Arial"/>
                <w:color w:val="000000"/>
                <w:lang w:val="en-GB"/>
              </w:rPr>
              <w:t>0.2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B549C9" w:rsidRPr="00BA4FA7">
              <w:rPr>
                <w:rFonts w:ascii="Arial" w:hAnsi="Arial" w:cs="Arial"/>
                <w:color w:val="000000"/>
                <w:lang w:val="en-GB"/>
              </w:rPr>
              <w:t>3.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1A7A22F" w14:textId="2D80B0F3" w:rsidR="00951343" w:rsidRPr="00BA4FA7" w:rsidRDefault="00951343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0F4864" w:rsidRPr="00BA4FA7">
              <w:rPr>
                <w:rFonts w:ascii="Arial" w:hAnsi="Arial" w:cs="Arial"/>
                <w:color w:val="000000"/>
                <w:lang w:val="en-GB"/>
              </w:rPr>
              <w:t>7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B549C9" w:rsidRPr="00BA4FA7">
              <w:rPr>
                <w:rFonts w:ascii="Arial" w:hAnsi="Arial" w:cs="Arial"/>
                <w:color w:val="000000"/>
                <w:lang w:val="en-GB"/>
              </w:rPr>
              <w:t>4.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705D338" w14:textId="7FFFFB7B" w:rsidR="00951343" w:rsidRPr="00BA4FA7" w:rsidRDefault="00951343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0F4864" w:rsidRPr="00BA4FA7">
              <w:rPr>
                <w:rFonts w:ascii="Arial" w:hAnsi="Arial" w:cs="Arial"/>
                <w:color w:val="000000"/>
                <w:lang w:val="en-GB"/>
              </w:rPr>
              <w:t>4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B549C9" w:rsidRPr="00BA4FA7">
              <w:rPr>
                <w:rFonts w:ascii="Arial" w:hAnsi="Arial" w:cs="Arial"/>
                <w:color w:val="000000"/>
                <w:lang w:val="en-GB"/>
              </w:rPr>
              <w:t>3.0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584E5A2" w14:textId="67EC2CE0" w:rsidR="00951343" w:rsidRPr="00BA4FA7" w:rsidRDefault="00951343" w:rsidP="00951343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0F4864" w:rsidRPr="00BA4FA7">
              <w:rPr>
                <w:rFonts w:ascii="Arial" w:hAnsi="Arial" w:cs="Arial"/>
                <w:color w:val="000000"/>
                <w:lang w:val="en-GB"/>
              </w:rPr>
              <w:t>7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B549C9" w:rsidRPr="00BA4FA7">
              <w:rPr>
                <w:rFonts w:ascii="Arial" w:hAnsi="Arial" w:cs="Arial"/>
                <w:color w:val="000000"/>
                <w:lang w:val="en-GB"/>
              </w:rPr>
              <w:t>4.0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264D5E" w:rsidRPr="00BA4FA7" w14:paraId="716E88CC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7AD20" w14:textId="77777777" w:rsidR="00264D5E" w:rsidRPr="00BA4FA7" w:rsidRDefault="00264D5E" w:rsidP="00264D5E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Sitostanol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94EBC" w14:textId="1BD55B9A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2E5F49" w14:textId="0C5967E4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9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A36F5" w14:textId="7B8C8FCC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EB1AC3" w14:textId="6B374C68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08</w:t>
            </w:r>
          </w:p>
        </w:tc>
      </w:tr>
      <w:tr w:rsidR="00264D5E" w:rsidRPr="00BA4FA7" w14:paraId="19E77D1B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2F1C5" w14:textId="77777777" w:rsidR="00264D5E" w:rsidRPr="00BA4FA7" w:rsidRDefault="00264D5E" w:rsidP="00264D5E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01-0.74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1EF8E" w14:textId="75AA4D79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3-0.</w:t>
            </w:r>
            <w:r w:rsidR="00C73AB9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8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FDE06" w14:textId="060877B1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3-0.</w:t>
            </w:r>
            <w:r w:rsidR="00C73AB9" w:rsidRPr="00BA4FA7">
              <w:rPr>
                <w:rFonts w:ascii="Arial" w:hAnsi="Arial" w:cs="Arial"/>
                <w:color w:val="000000"/>
                <w:lang w:val="en-GB"/>
              </w:rPr>
              <w:t>9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551F0" w14:textId="76BF3026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3-0.</w:t>
            </w:r>
            <w:r w:rsidR="00C73AB9" w:rsidRPr="00BA4FA7">
              <w:rPr>
                <w:rFonts w:ascii="Arial" w:hAnsi="Arial" w:cs="Arial"/>
                <w:color w:val="000000"/>
                <w:lang w:val="en-GB"/>
              </w:rPr>
              <w:t>4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54225" w14:textId="7E9FB3F5" w:rsidR="00264D5E" w:rsidRPr="00BA4FA7" w:rsidRDefault="00264D5E" w:rsidP="00264D5E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05-0.</w:t>
            </w:r>
            <w:r w:rsidR="00C73AB9" w:rsidRPr="00BA4FA7">
              <w:rPr>
                <w:rFonts w:ascii="Arial" w:hAnsi="Arial" w:cs="Arial"/>
                <w:color w:val="000000"/>
                <w:lang w:val="en-GB"/>
              </w:rPr>
              <w:t>2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475117" w:rsidRPr="00BA4FA7" w14:paraId="222D408D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0B72B6E" w14:textId="77777777" w:rsidR="00475117" w:rsidRPr="00BA4FA7" w:rsidRDefault="00475117" w:rsidP="00475117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b/>
                <w:bCs/>
                <w:color w:val="000000"/>
                <w:lang w:val="en-GB"/>
              </w:rPr>
              <w:t>Total Phytosterols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E0A04C2" w14:textId="6AE387A2" w:rsidR="00475117" w:rsidRPr="00BA4FA7" w:rsidRDefault="00475117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.4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165729A" w14:textId="4F101501" w:rsidR="00475117" w:rsidRPr="00BA4FA7" w:rsidRDefault="00475117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.64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BEA359D" w14:textId="711DAD21" w:rsidR="00475117" w:rsidRPr="00BA4FA7" w:rsidRDefault="00414FAD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.5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317C6AA" w14:textId="4EA384F1" w:rsidR="00475117" w:rsidRPr="00BA4FA7" w:rsidRDefault="00414FAD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.35</w:t>
            </w:r>
          </w:p>
        </w:tc>
      </w:tr>
      <w:tr w:rsidR="00475117" w:rsidRPr="00BA4FA7" w14:paraId="0CE81DE6" w14:textId="77777777" w:rsidTr="00A87A5A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D121E11" w14:textId="77777777" w:rsidR="00475117" w:rsidRPr="00BA4FA7" w:rsidRDefault="00475117" w:rsidP="00475117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0.82-7.71]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B183888" w14:textId="52635594" w:rsidR="00475117" w:rsidRPr="00BA4FA7" w:rsidRDefault="00475117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414FAD" w:rsidRPr="00BA4FA7">
              <w:rPr>
                <w:rFonts w:ascii="Arial" w:hAnsi="Arial" w:cs="Arial"/>
                <w:color w:val="000000"/>
                <w:lang w:val="en-GB"/>
              </w:rPr>
              <w:t>6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414FAD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8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B3DA8BF" w14:textId="41DC838F" w:rsidR="00475117" w:rsidRPr="00BA4FA7" w:rsidRDefault="00475117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9F46E3" w:rsidRPr="00BA4FA7">
              <w:rPr>
                <w:rFonts w:ascii="Arial" w:hAnsi="Arial" w:cs="Arial"/>
                <w:color w:val="000000"/>
                <w:lang w:val="en-GB"/>
              </w:rPr>
              <w:t>1.1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9F46E3" w:rsidRPr="00BA4FA7">
              <w:rPr>
                <w:rFonts w:ascii="Arial" w:hAnsi="Arial" w:cs="Arial"/>
                <w:color w:val="000000"/>
                <w:lang w:val="en-GB"/>
              </w:rPr>
              <w:t>6.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77FA471" w14:textId="181D98A9" w:rsidR="00475117" w:rsidRPr="00BA4FA7" w:rsidRDefault="00475117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9F46E3" w:rsidRPr="00BA4FA7">
              <w:rPr>
                <w:rFonts w:ascii="Arial" w:hAnsi="Arial" w:cs="Arial"/>
                <w:color w:val="000000"/>
                <w:lang w:val="en-GB"/>
              </w:rPr>
              <w:t>7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9F46E3" w:rsidRPr="00BA4FA7">
              <w:rPr>
                <w:rFonts w:ascii="Arial" w:hAnsi="Arial" w:cs="Arial"/>
                <w:color w:val="000000"/>
                <w:lang w:val="en-GB"/>
              </w:rPr>
              <w:t>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9F46E3" w:rsidRPr="00BA4FA7">
              <w:rPr>
                <w:rFonts w:ascii="Arial" w:hAnsi="Arial" w:cs="Arial"/>
                <w:color w:val="000000"/>
                <w:lang w:val="en-GB"/>
              </w:rPr>
              <w:t>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6D46309" w14:textId="6F7B2FE5" w:rsidR="00475117" w:rsidRPr="00BA4FA7" w:rsidRDefault="00475117" w:rsidP="00475117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D82A6F" w:rsidRPr="00BA4FA7">
              <w:rPr>
                <w:rFonts w:ascii="Arial" w:hAnsi="Arial" w:cs="Arial"/>
                <w:color w:val="000000"/>
                <w:lang w:val="en-GB"/>
              </w:rPr>
              <w:t>1.0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D82A6F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D82A6F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F143EB" w:rsidRPr="00BA4FA7" w14:paraId="2302715C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4BEB5" w14:textId="77777777" w:rsidR="00F143EB" w:rsidRPr="00BA4FA7" w:rsidRDefault="00F143EB" w:rsidP="00F143EB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﻿</w:t>
            </w:r>
            <w:r w:rsidRPr="00BA4FA7">
              <w:rPr>
                <w:rFonts w:ascii="Arial" w:hAnsi="Arial" w:cs="Arial"/>
                <w:b/>
                <w:bCs/>
                <w:color w:val="000000"/>
                <w:lang w:val="en-GB"/>
              </w:rPr>
              <w:t>Total sterols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4D7BB" w14:textId="06C07250" w:rsidR="00F143EB" w:rsidRPr="00BA4FA7" w:rsidRDefault="00F143EB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4.8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500B0" w14:textId="32863E2E" w:rsidR="00F143EB" w:rsidRPr="00BA4FA7" w:rsidRDefault="00F143EB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6.0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86563" w14:textId="2F325E9D" w:rsidR="00F143EB" w:rsidRPr="00BA4FA7" w:rsidRDefault="00F143EB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5.4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64DC6" w14:textId="2CA34327" w:rsidR="00F143EB" w:rsidRPr="00BA4FA7" w:rsidRDefault="00CA58A8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="00F143EB" w:rsidRPr="00BA4FA7">
              <w:rPr>
                <w:rFonts w:ascii="Arial" w:hAnsi="Arial" w:cs="Arial"/>
                <w:color w:val="000000"/>
                <w:lang w:val="en-GB"/>
              </w:rPr>
              <w:t>.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9</w:t>
            </w:r>
          </w:p>
        </w:tc>
      </w:tr>
      <w:tr w:rsidR="00F143EB" w:rsidRPr="00BA4FA7" w14:paraId="552E87BA" w14:textId="77777777" w:rsidTr="003D44EE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FC39464" w14:textId="77777777" w:rsidR="00F143EB" w:rsidRPr="00BA4FA7" w:rsidRDefault="00F143EB" w:rsidP="00F143EB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RI [2.31-20]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D207C1E" w14:textId="475E1881" w:rsidR="00F143EB" w:rsidRPr="00BA4FA7" w:rsidRDefault="00F143EB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CA58A8" w:rsidRPr="00BA4FA7">
              <w:rPr>
                <w:rFonts w:ascii="Arial" w:hAnsi="Arial" w:cs="Arial"/>
                <w:color w:val="000000"/>
                <w:lang w:val="en-GB"/>
              </w:rPr>
              <w:t>2.5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CA58A8" w:rsidRPr="00BA4FA7">
              <w:rPr>
                <w:rFonts w:ascii="Arial" w:hAnsi="Arial" w:cs="Arial"/>
                <w:color w:val="000000"/>
                <w:lang w:val="en-GB"/>
              </w:rPr>
              <w:t>1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2468927" w14:textId="3F99134F" w:rsidR="00F143EB" w:rsidRPr="00BA4FA7" w:rsidRDefault="00CA58A8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2.</w:t>
            </w:r>
            <w:r w:rsidR="009F0241" w:rsidRPr="00BA4FA7">
              <w:rPr>
                <w:rFonts w:ascii="Arial" w:hAnsi="Arial" w:cs="Arial"/>
                <w:color w:val="000000"/>
                <w:lang w:val="en-GB"/>
              </w:rPr>
              <w:t>8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9F0241" w:rsidRPr="00BA4FA7">
              <w:rPr>
                <w:rFonts w:ascii="Arial" w:hAnsi="Arial" w:cs="Arial"/>
                <w:color w:val="000000"/>
                <w:lang w:val="en-GB"/>
              </w:rPr>
              <w:t>2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708798E" w14:textId="41894DC0" w:rsidR="00F143EB" w:rsidRPr="00BA4FA7" w:rsidRDefault="00CA58A8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2.</w:t>
            </w:r>
            <w:r w:rsidR="009F0241" w:rsidRPr="00BA4FA7">
              <w:rPr>
                <w:rFonts w:ascii="Arial" w:hAnsi="Arial" w:cs="Arial"/>
                <w:color w:val="000000"/>
                <w:lang w:val="en-GB"/>
              </w:rPr>
              <w:t>1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9F0241" w:rsidRPr="00BA4FA7">
              <w:rPr>
                <w:rFonts w:ascii="Arial" w:hAnsi="Arial" w:cs="Arial"/>
                <w:color w:val="000000"/>
                <w:lang w:val="en-GB"/>
              </w:rPr>
              <w:t>2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B2C1501" w14:textId="704BB627" w:rsidR="00F143EB" w:rsidRPr="00BA4FA7" w:rsidRDefault="00CA58A8" w:rsidP="00F143EB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2.</w:t>
            </w:r>
            <w:r w:rsidR="00FA3679" w:rsidRPr="00BA4FA7">
              <w:rPr>
                <w:rFonts w:ascii="Arial" w:hAnsi="Arial" w:cs="Arial"/>
                <w:color w:val="000000"/>
                <w:lang w:val="en-GB"/>
              </w:rPr>
              <w:t>3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1</w:t>
            </w:r>
            <w:r w:rsidR="00FA3679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="00F143EB"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</w:tbl>
    <w:p w14:paraId="6EB1105B" w14:textId="234294AB" w:rsidR="00A15853" w:rsidRPr="00BA4FA7" w:rsidRDefault="00750930">
      <w:pPr>
        <w:rPr>
          <w:rFonts w:ascii="Arial" w:hAnsi="Arial" w:cs="Arial"/>
          <w:color w:val="000000"/>
          <w:lang w:val="en-GB"/>
        </w:rPr>
      </w:pPr>
      <w:r w:rsidRPr="00BA4FA7">
        <w:rPr>
          <w:rFonts w:ascii="Arial" w:hAnsi="Arial" w:cs="Arial"/>
          <w:color w:val="000000"/>
          <w:lang w:val="en-GB"/>
        </w:rPr>
        <w:t>RI, reference intervals.</w:t>
      </w:r>
      <w:r w:rsidR="007039B8" w:rsidRPr="00BA4FA7">
        <w:rPr>
          <w:rFonts w:ascii="Arial" w:hAnsi="Arial" w:cs="Arial"/>
          <w:color w:val="000000"/>
          <w:lang w:val="en-GB"/>
        </w:rPr>
        <w:t xml:space="preserve"> </w:t>
      </w:r>
      <w:r w:rsidR="00C71B5F">
        <w:rPr>
          <w:rFonts w:ascii="Arial" w:hAnsi="Arial" w:cs="Arial"/>
          <w:color w:val="000000"/>
          <w:lang w:val="en-GB"/>
        </w:rPr>
        <w:t>Multiple comparisons</w:t>
      </w:r>
      <w:r w:rsidR="00C71B5F" w:rsidRPr="00BA4FA7">
        <w:rPr>
          <w:rFonts w:ascii="Arial" w:hAnsi="Arial" w:cs="Arial"/>
          <w:color w:val="000000"/>
          <w:lang w:val="en-GB"/>
        </w:rPr>
        <w:t xml:space="preserve"> </w:t>
      </w:r>
      <w:r w:rsidR="00C71B5F">
        <w:rPr>
          <w:rFonts w:ascii="Arial" w:hAnsi="Arial" w:cs="Arial"/>
          <w:color w:val="000000"/>
          <w:lang w:val="en-GB"/>
        </w:rPr>
        <w:t>among</w:t>
      </w:r>
      <w:r w:rsidR="00C71B5F" w:rsidRPr="00BA4FA7">
        <w:rPr>
          <w:rFonts w:ascii="Arial" w:hAnsi="Arial" w:cs="Arial"/>
          <w:color w:val="000000"/>
          <w:lang w:val="en-GB"/>
        </w:rPr>
        <w:t xml:space="preserve"> </w:t>
      </w:r>
      <w:r w:rsidR="007039B8" w:rsidRPr="00BA4FA7">
        <w:rPr>
          <w:rFonts w:ascii="Arial" w:hAnsi="Arial" w:cs="Arial"/>
          <w:color w:val="000000"/>
          <w:lang w:val="en-GB"/>
        </w:rPr>
        <w:t>T0</w:t>
      </w:r>
      <w:r w:rsidR="00C71B5F">
        <w:rPr>
          <w:rFonts w:ascii="Arial" w:hAnsi="Arial" w:cs="Arial"/>
          <w:color w:val="000000"/>
          <w:lang w:val="en-GB"/>
        </w:rPr>
        <w:t>,</w:t>
      </w:r>
      <w:r w:rsidR="007039B8" w:rsidRPr="00BA4FA7">
        <w:rPr>
          <w:rFonts w:ascii="Arial" w:hAnsi="Arial" w:cs="Arial"/>
          <w:color w:val="000000"/>
          <w:lang w:val="en-GB"/>
        </w:rPr>
        <w:t>T1, T2 and T3 did not differ (P &gt; 0.05)</w:t>
      </w:r>
    </w:p>
    <w:p w14:paraId="1E040154" w14:textId="45A36BAF" w:rsidR="007476A4" w:rsidRPr="00BA4FA7" w:rsidRDefault="007476A4">
      <w:pPr>
        <w:rPr>
          <w:rFonts w:ascii="Arial" w:hAnsi="Arial" w:cs="Arial"/>
          <w:color w:val="000000"/>
          <w:lang w:val="en-GB"/>
        </w:rPr>
      </w:pPr>
    </w:p>
    <w:p w14:paraId="7D5E7ECC" w14:textId="146E2B44" w:rsidR="009876FB" w:rsidRPr="00BA4FA7" w:rsidRDefault="009876FB">
      <w:pPr>
        <w:rPr>
          <w:rFonts w:ascii="Arial" w:hAnsi="Arial" w:cs="Arial"/>
          <w:lang w:val="en-GB"/>
        </w:rPr>
      </w:pPr>
      <w:r w:rsidRPr="00BA4FA7">
        <w:rPr>
          <w:rFonts w:ascii="Arial" w:hAnsi="Arial" w:cs="Arial"/>
          <w:lang w:val="en-GB"/>
        </w:rPr>
        <w:br w:type="page"/>
      </w:r>
    </w:p>
    <w:p w14:paraId="4F331998" w14:textId="4C4E25C2" w:rsidR="009876FB" w:rsidRPr="00BA4FA7" w:rsidRDefault="009876FB" w:rsidP="009876FB">
      <w:pPr>
        <w:spacing w:line="360" w:lineRule="auto"/>
        <w:jc w:val="both"/>
        <w:rPr>
          <w:rFonts w:ascii="Arial" w:hAnsi="Arial" w:cs="Arial"/>
          <w:bCs/>
          <w:lang w:val="en-GB"/>
        </w:rPr>
      </w:pPr>
      <w:r w:rsidRPr="00BA4FA7">
        <w:rPr>
          <w:rFonts w:ascii="Arial" w:hAnsi="Arial" w:cs="Arial"/>
          <w:lang w:val="en-GB"/>
        </w:rPr>
        <w:lastRenderedPageBreak/>
        <w:t xml:space="preserve">Table S3. Faecal </w:t>
      </w:r>
      <w:r w:rsidR="00B31F02" w:rsidRPr="00BA4FA7">
        <w:rPr>
          <w:rFonts w:ascii="Arial" w:hAnsi="Arial" w:cs="Arial"/>
          <w:lang w:val="en-GB"/>
        </w:rPr>
        <w:t>volatile fatty acids</w:t>
      </w:r>
      <w:r w:rsidR="005A4256" w:rsidRPr="00BA4FA7">
        <w:rPr>
          <w:rFonts w:ascii="Arial" w:hAnsi="Arial" w:cs="Arial"/>
          <w:lang w:val="en-GB"/>
        </w:rPr>
        <w:t xml:space="preserve"> (</w:t>
      </w:r>
      <w:r w:rsidR="006232E2" w:rsidRPr="00BA4FA7">
        <w:rPr>
          <w:rFonts w:ascii="Arial" w:hAnsi="Arial" w:cs="Arial"/>
          <w:bCs/>
          <w:lang w:val="en-GB"/>
        </w:rPr>
        <w:t xml:space="preserve">% of total </w:t>
      </w:r>
      <w:r w:rsidR="005A4256" w:rsidRPr="00BA4FA7">
        <w:rPr>
          <w:rFonts w:ascii="Arial" w:hAnsi="Arial" w:cs="Arial"/>
          <w:lang w:val="en-GB"/>
        </w:rPr>
        <w:t>VFA)</w:t>
      </w:r>
      <w:r w:rsidRPr="00BA4FA7">
        <w:rPr>
          <w:rFonts w:ascii="Arial" w:hAnsi="Arial" w:cs="Arial"/>
          <w:vertAlign w:val="subscript"/>
          <w:lang w:val="en-GB"/>
        </w:rPr>
        <w:t xml:space="preserve"> </w:t>
      </w:r>
      <w:r w:rsidRPr="00BA4FA7">
        <w:rPr>
          <w:rFonts w:ascii="Arial" w:hAnsi="Arial" w:cs="Arial"/>
          <w:bCs/>
          <w:lang w:val="en-GB"/>
        </w:rPr>
        <w:t>in dogs with</w:t>
      </w:r>
      <w:r w:rsidR="00983693">
        <w:rPr>
          <w:rFonts w:ascii="Arial" w:hAnsi="Arial" w:cs="Arial"/>
          <w:bCs/>
          <w:lang w:val="en-GB"/>
        </w:rPr>
        <w:t xml:space="preserve"> </w:t>
      </w:r>
      <w:r w:rsidRPr="00BA4FA7">
        <w:rPr>
          <w:rFonts w:ascii="Arial" w:hAnsi="Arial" w:cs="Arial"/>
          <w:bCs/>
          <w:lang w:val="en-GB"/>
        </w:rPr>
        <w:t>CE</w:t>
      </w:r>
      <w:r w:rsidR="00367571">
        <w:rPr>
          <w:rFonts w:ascii="Arial" w:hAnsi="Arial" w:cs="Arial"/>
          <w:bCs/>
          <w:lang w:val="en-GB"/>
        </w:rPr>
        <w:t xml:space="preserve"> </w:t>
      </w:r>
      <w:r w:rsidR="00367571" w:rsidRPr="00AE4765">
        <w:rPr>
          <w:rFonts w:ascii="Arial" w:hAnsi="Arial" w:cs="Arial"/>
          <w:bCs/>
          <w:color w:val="000000"/>
          <w:lang w:val="en-GB"/>
        </w:rPr>
        <w:t>refractory to diet</w:t>
      </w:r>
      <w:r w:rsidRPr="00BA4FA7">
        <w:rPr>
          <w:rFonts w:ascii="Arial" w:hAnsi="Arial" w:cs="Arial"/>
          <w:bCs/>
          <w:lang w:val="en-GB"/>
        </w:rPr>
        <w:t xml:space="preserve"> </w:t>
      </w:r>
      <w:r w:rsidRPr="00BA4FA7">
        <w:rPr>
          <w:rFonts w:ascii="Arial" w:hAnsi="Arial" w:cs="Arial"/>
          <w:color w:val="000000"/>
          <w:lang w:val="en-GB"/>
        </w:rPr>
        <w:t>assessed before (T0) and 30 (T1), 60 (T2) and 90 (T3) days after FMT. Data are expressed as median and range.</w:t>
      </w:r>
    </w:p>
    <w:tbl>
      <w:tblPr>
        <w:tblW w:w="85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1365"/>
        <w:gridCol w:w="1260"/>
        <w:gridCol w:w="1358"/>
        <w:gridCol w:w="1417"/>
      </w:tblGrid>
      <w:tr w:rsidR="009876FB" w:rsidRPr="00BA4FA7" w14:paraId="3876CB9E" w14:textId="77777777" w:rsidTr="00370928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669CB42" w14:textId="77777777" w:rsidR="009876FB" w:rsidRPr="00BA4FA7" w:rsidRDefault="009876FB" w:rsidP="00370928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3A7AA85" w14:textId="77777777" w:rsidR="009876FB" w:rsidRPr="00BA4FA7" w:rsidRDefault="009876FB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0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245A0C8" w14:textId="77777777" w:rsidR="009876FB" w:rsidRPr="00BA4FA7" w:rsidRDefault="009876FB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1</w:t>
            </w:r>
          </w:p>
        </w:tc>
        <w:tc>
          <w:tcPr>
            <w:tcW w:w="135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4360B26" w14:textId="77777777" w:rsidR="009876FB" w:rsidRPr="00BA4FA7" w:rsidRDefault="009876FB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2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8567943" w14:textId="77777777" w:rsidR="009876FB" w:rsidRPr="00BA4FA7" w:rsidRDefault="009876FB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T3</w:t>
            </w:r>
          </w:p>
        </w:tc>
      </w:tr>
      <w:tr w:rsidR="009876FB" w:rsidRPr="00BA4FA7" w14:paraId="371DC1C8" w14:textId="77777777" w:rsidTr="00832E76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6E42CB" w14:textId="4A40E448" w:rsidR="009876FB" w:rsidRPr="00BA4FA7" w:rsidRDefault="00A47E4E" w:rsidP="00370928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Acetic acid</w:t>
            </w: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0529C7" w14:textId="028AF791" w:rsidR="009876FB" w:rsidRPr="00BA4FA7" w:rsidRDefault="001706A5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56</w:t>
            </w:r>
            <w:r w:rsidR="004A69E1" w:rsidRPr="00BA4FA7">
              <w:rPr>
                <w:rFonts w:ascii="Arial" w:hAnsi="Arial" w:cs="Arial"/>
                <w:color w:val="000000"/>
                <w:lang w:val="en-GB"/>
              </w:rPr>
              <w:t>.3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20B4CD" w14:textId="711DC8D5" w:rsidR="009876FB" w:rsidRPr="00BA4FA7" w:rsidRDefault="004A69E1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53.0</w:t>
            </w:r>
          </w:p>
        </w:tc>
        <w:tc>
          <w:tcPr>
            <w:tcW w:w="135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C4D976" w14:textId="2B6900FB" w:rsidR="009876FB" w:rsidRPr="00BA4FA7" w:rsidRDefault="004A69E1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56.1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D77E87" w14:textId="02A3C05C" w:rsidR="009876FB" w:rsidRPr="00BA4FA7" w:rsidRDefault="004A69E1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="003A48E3" w:rsidRPr="00BA4FA7">
              <w:rPr>
                <w:rFonts w:ascii="Arial" w:hAnsi="Arial" w:cs="Arial"/>
                <w:color w:val="000000"/>
                <w:lang w:val="en-GB"/>
              </w:rPr>
              <w:t>1.7</w:t>
            </w:r>
          </w:p>
        </w:tc>
      </w:tr>
      <w:tr w:rsidR="00832E76" w:rsidRPr="00BA4FA7" w14:paraId="5DBAE181" w14:textId="77777777" w:rsidTr="00832E76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DD11EB" w14:textId="77777777" w:rsidR="00832E76" w:rsidRPr="00BA4FA7" w:rsidRDefault="00832E76" w:rsidP="00370928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0520E9" w14:textId="294C8DB3" w:rsidR="00832E76" w:rsidRPr="00BA4FA7" w:rsidRDefault="003A48E3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46.8-86.9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CC81DA" w14:textId="4DD10F03" w:rsidR="00832E76" w:rsidRPr="00BA4FA7" w:rsidRDefault="003A48E3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B45050" w:rsidRPr="00BA4FA7">
              <w:rPr>
                <w:rFonts w:ascii="Arial" w:hAnsi="Arial" w:cs="Arial"/>
                <w:color w:val="000000"/>
                <w:lang w:val="en-GB"/>
              </w:rPr>
              <w:t>3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B45050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8</w:t>
            </w:r>
            <w:r w:rsidR="00B45050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B45050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9E8806" w14:textId="032B9DC8" w:rsidR="00832E76" w:rsidRPr="00BA4FA7" w:rsidRDefault="00B45050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39.6-69.1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D5235F" w14:textId="12A53F7F" w:rsidR="00832E76" w:rsidRPr="00BA4FA7" w:rsidRDefault="00B45050" w:rsidP="0037092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4</w:t>
            </w:r>
            <w:r w:rsidR="00FF07FD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8</w:t>
            </w:r>
            <w:r w:rsidR="00FF07FD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FF07FD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FF07FD" w:rsidRPr="00BA4FA7" w14:paraId="0ED794A7" w14:textId="77777777" w:rsidTr="00370928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B9FED1A" w14:textId="46622C7A" w:rsidR="00FF07FD" w:rsidRPr="00BA4FA7" w:rsidRDefault="00FF07FD" w:rsidP="00FF07FD">
            <w:pPr>
              <w:rPr>
                <w:rFonts w:ascii="Arial" w:hAnsi="Arial" w:cs="Arial"/>
                <w:color w:val="000000"/>
                <w:vertAlign w:val="subscript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Propionic acid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57B0F3" w14:textId="6D0B61CF" w:rsidR="00FF07FD" w:rsidRPr="00BA4FA7" w:rsidRDefault="00264535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="00E321BB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2C1E16" w14:textId="68B43656" w:rsidR="00FF07FD" w:rsidRPr="00BA4FA7" w:rsidRDefault="006753EC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="00A77E1D" w:rsidRPr="00BA4FA7">
              <w:rPr>
                <w:rFonts w:ascii="Arial" w:hAnsi="Arial" w:cs="Arial"/>
                <w:color w:val="000000"/>
                <w:lang w:val="en-GB"/>
              </w:rPr>
              <w:t>1.9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8B1A97" w14:textId="3033DFFC" w:rsidR="00FF07FD" w:rsidRPr="00BA4FA7" w:rsidRDefault="00831671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0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880293" w14:textId="7AE0B478" w:rsidR="00FF07FD" w:rsidRPr="00BA4FA7" w:rsidRDefault="002A21E1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="00FF07FD" w:rsidRPr="00BA4FA7">
              <w:rPr>
                <w:rFonts w:ascii="Arial" w:hAnsi="Arial" w:cs="Arial"/>
                <w:color w:val="000000"/>
                <w:lang w:val="en-GB"/>
              </w:rPr>
              <w:t>1.7</w:t>
            </w:r>
          </w:p>
        </w:tc>
      </w:tr>
      <w:tr w:rsidR="00FF07FD" w:rsidRPr="00BA4FA7" w14:paraId="0C85134C" w14:textId="77777777" w:rsidTr="00370928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3C793FF" w14:textId="77777777" w:rsidR="00FF07FD" w:rsidRPr="00BA4FA7" w:rsidRDefault="00FF07FD" w:rsidP="00FF07FD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8590A7" w14:textId="3C998733" w:rsidR="00FF07FD" w:rsidRPr="00BA4FA7" w:rsidRDefault="00FF07FD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264535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264535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6753EC" w:rsidRPr="00BA4FA7">
              <w:rPr>
                <w:rFonts w:ascii="Arial" w:hAnsi="Arial" w:cs="Arial"/>
                <w:color w:val="000000"/>
                <w:lang w:val="en-GB"/>
              </w:rPr>
              <w:t>4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6753EC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0B408A" w14:textId="6B6977E8" w:rsidR="00FF07FD" w:rsidRPr="00BA4FA7" w:rsidRDefault="00FF07FD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831671" w:rsidRPr="00BA4FA7">
              <w:rPr>
                <w:rFonts w:ascii="Arial" w:hAnsi="Arial" w:cs="Arial"/>
                <w:color w:val="000000"/>
                <w:lang w:val="en-GB"/>
              </w:rPr>
              <w:t>3.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831671" w:rsidRPr="00BA4FA7">
              <w:rPr>
                <w:rFonts w:ascii="Arial" w:hAnsi="Arial" w:cs="Arial"/>
                <w:color w:val="000000"/>
                <w:lang w:val="en-GB"/>
              </w:rPr>
              <w:t>4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B7E14C" w14:textId="332CD59A" w:rsidR="00FF07FD" w:rsidRPr="00BA4FA7" w:rsidRDefault="00FF07FD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2A21E1" w:rsidRPr="00BA4FA7">
              <w:rPr>
                <w:rFonts w:ascii="Arial" w:hAnsi="Arial" w:cs="Arial"/>
                <w:color w:val="000000"/>
                <w:lang w:val="en-GB"/>
              </w:rPr>
              <w:t>6.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2A21E1" w:rsidRPr="00BA4FA7">
              <w:rPr>
                <w:rFonts w:ascii="Arial" w:hAnsi="Arial" w:cs="Arial"/>
                <w:color w:val="000000"/>
                <w:lang w:val="en-GB"/>
              </w:rPr>
              <w:t>5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4B017E" w14:textId="16107987" w:rsidR="00FF07FD" w:rsidRPr="00BA4FA7" w:rsidRDefault="00FF07FD" w:rsidP="00FF07FD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717BF1" w:rsidRPr="00BA4FA7">
              <w:rPr>
                <w:rFonts w:ascii="Arial" w:hAnsi="Arial" w:cs="Arial"/>
                <w:color w:val="000000"/>
                <w:lang w:val="en-GB"/>
              </w:rPr>
              <w:t>3.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717BF1" w:rsidRPr="00BA4FA7">
              <w:rPr>
                <w:rFonts w:ascii="Arial" w:hAnsi="Arial" w:cs="Arial"/>
                <w:color w:val="000000"/>
                <w:lang w:val="en-GB"/>
              </w:rPr>
              <w:t>46.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AF17FC" w:rsidRPr="00BA4FA7" w14:paraId="1063D3EA" w14:textId="77777777" w:rsidTr="00370928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E7693" w14:textId="0E2E8132" w:rsidR="00AF17FC" w:rsidRPr="00BA4FA7" w:rsidRDefault="00AF17FC" w:rsidP="00AF17FC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Isobutyric acid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7D02D" w14:textId="283589F6" w:rsidR="00AF17FC" w:rsidRPr="00BA4FA7" w:rsidRDefault="00AF17FC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9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A220B" w14:textId="67688F5B" w:rsidR="00AF17FC" w:rsidRPr="00BA4FA7" w:rsidRDefault="00AF17FC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0.98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8D5B8" w14:textId="48911CAC" w:rsidR="00AF17FC" w:rsidRPr="00BA4FA7" w:rsidRDefault="00EA2102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B9F87" w14:textId="002B9F6F" w:rsidR="00AF17FC" w:rsidRPr="00BA4FA7" w:rsidRDefault="004964B8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29</w:t>
            </w:r>
          </w:p>
        </w:tc>
      </w:tr>
      <w:tr w:rsidR="00AF17FC" w:rsidRPr="00BA4FA7" w14:paraId="754841B3" w14:textId="77777777" w:rsidTr="00370928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7A1F95" w14:textId="77777777" w:rsidR="00AF17FC" w:rsidRPr="00BA4FA7" w:rsidRDefault="00AF17FC" w:rsidP="00AF17FC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1A801B" w14:textId="1D6F8D8B" w:rsidR="00AF17FC" w:rsidRPr="00BA4FA7" w:rsidRDefault="00AF17FC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-3.0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B151A4" w14:textId="4A3C1C4F" w:rsidR="00AF17FC" w:rsidRPr="00BA4FA7" w:rsidRDefault="00AF17FC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33-4.0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95E581" w14:textId="49C60AEC" w:rsidR="00AF17FC" w:rsidRPr="00BA4FA7" w:rsidRDefault="00AF17FC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</w:t>
            </w:r>
            <w:r w:rsidR="00EA2102" w:rsidRPr="00BA4FA7">
              <w:rPr>
                <w:rFonts w:ascii="Arial" w:hAnsi="Arial" w:cs="Arial"/>
                <w:color w:val="000000"/>
                <w:lang w:val="en-GB"/>
              </w:rPr>
              <w:t>.1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EA2102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EA2102" w:rsidRPr="00BA4FA7">
              <w:rPr>
                <w:rFonts w:ascii="Arial" w:hAnsi="Arial" w:cs="Arial"/>
                <w:color w:val="000000"/>
                <w:lang w:val="en-GB"/>
              </w:rPr>
              <w:t>9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27968" w14:textId="4BD180C7" w:rsidR="00AF17FC" w:rsidRPr="00BA4FA7" w:rsidRDefault="00AF17FC" w:rsidP="00AF17FC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</w:t>
            </w:r>
            <w:r w:rsidR="004964B8" w:rsidRPr="00BA4FA7">
              <w:rPr>
                <w:rFonts w:ascii="Arial" w:hAnsi="Arial" w:cs="Arial"/>
                <w:color w:val="000000"/>
                <w:lang w:val="en-GB"/>
              </w:rPr>
              <w:t>.1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3.</w:t>
            </w:r>
            <w:r w:rsidR="004964B8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  <w:tr w:rsidR="003A723F" w:rsidRPr="00BA4FA7" w14:paraId="2A190098" w14:textId="77777777" w:rsidTr="00370928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571A0" w14:textId="2770EFE7" w:rsidR="003A723F" w:rsidRPr="00BA4FA7" w:rsidRDefault="003A723F" w:rsidP="003A723F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n-butyric acid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4FB1E" w14:textId="0F89FDA7" w:rsidR="003A723F" w:rsidRPr="00BA4FA7" w:rsidRDefault="003A723F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8.4</w:t>
            </w:r>
            <w:r w:rsidR="00623885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26846" w14:textId="6A0EECC0" w:rsidR="003A723F" w:rsidRPr="00BA4FA7" w:rsidRDefault="00623885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8.36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6E5A6" w14:textId="1CF786DD" w:rsidR="003A723F" w:rsidRPr="00BA4FA7" w:rsidRDefault="006C39A8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9.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4EF30" w14:textId="621B15B3" w:rsidR="003A723F" w:rsidRPr="00BA4FA7" w:rsidRDefault="00767041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9.56</w:t>
            </w:r>
          </w:p>
        </w:tc>
      </w:tr>
      <w:tr w:rsidR="003A723F" w:rsidRPr="00BA4FA7" w14:paraId="47B7EB84" w14:textId="77777777" w:rsidTr="00370928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1B49C" w14:textId="77777777" w:rsidR="003A723F" w:rsidRPr="00BA4FA7" w:rsidRDefault="003A723F" w:rsidP="003A723F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9AAFBF" w14:textId="07811FBC" w:rsidR="003A723F" w:rsidRPr="00BA4FA7" w:rsidRDefault="003A723F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2.7-22]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4FB84" w14:textId="2879FEA3" w:rsidR="003A723F" w:rsidRPr="00BA4FA7" w:rsidRDefault="003A723F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623885" w:rsidRPr="00BA4FA7">
              <w:rPr>
                <w:rFonts w:ascii="Arial" w:hAnsi="Arial" w:cs="Arial"/>
                <w:color w:val="000000"/>
                <w:lang w:val="en-GB"/>
              </w:rPr>
              <w:t>2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623885" w:rsidRPr="00BA4FA7">
              <w:rPr>
                <w:rFonts w:ascii="Arial" w:hAnsi="Arial" w:cs="Arial"/>
                <w:color w:val="000000"/>
                <w:lang w:val="en-GB"/>
              </w:rPr>
              <w:t>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623885" w:rsidRPr="00BA4FA7">
              <w:rPr>
                <w:rFonts w:ascii="Arial" w:hAnsi="Arial" w:cs="Arial"/>
                <w:color w:val="000000"/>
                <w:lang w:val="en-GB"/>
              </w:rPr>
              <w:t>1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41DB95" w14:textId="4F638BC7" w:rsidR="003A723F" w:rsidRPr="00BA4FA7" w:rsidRDefault="003A723F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</w:t>
            </w:r>
            <w:r w:rsidR="00767041" w:rsidRPr="00BA4FA7">
              <w:rPr>
                <w:rFonts w:ascii="Arial" w:hAnsi="Arial" w:cs="Arial"/>
                <w:color w:val="000000"/>
                <w:lang w:val="en-GB"/>
              </w:rPr>
              <w:t>3.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767041" w:rsidRPr="00BA4FA7">
              <w:rPr>
                <w:rFonts w:ascii="Arial" w:hAnsi="Arial" w:cs="Arial"/>
                <w:color w:val="000000"/>
                <w:lang w:val="en-GB"/>
              </w:rPr>
              <w:t>17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91BACB" w14:textId="5896DA57" w:rsidR="003A723F" w:rsidRPr="00BA4FA7" w:rsidRDefault="003A723F" w:rsidP="003A723F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3.</w:t>
            </w:r>
            <w:r w:rsidR="00767041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767041" w:rsidRPr="00BA4FA7">
              <w:rPr>
                <w:rFonts w:ascii="Arial" w:hAnsi="Arial" w:cs="Arial"/>
                <w:color w:val="000000"/>
                <w:lang w:val="en-GB"/>
              </w:rPr>
              <w:t>1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7]</w:t>
            </w:r>
          </w:p>
        </w:tc>
      </w:tr>
      <w:tr w:rsidR="006C39A8" w:rsidRPr="00BA4FA7" w14:paraId="074376E8" w14:textId="77777777" w:rsidTr="00832E76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C38A050" w14:textId="4D9AAD1D" w:rsidR="006C39A8" w:rsidRPr="00BA4FA7" w:rsidRDefault="006C39A8" w:rsidP="006C39A8">
            <w:pPr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Calibri" w:hAnsi="Calibri" w:cs="Calibri"/>
                <w:color w:val="000000"/>
                <w:lang w:val="en-GB"/>
              </w:rPr>
              <w:t>﻿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Isovaleric acid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36ACF6A" w14:textId="10D26432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3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3A3F1BE" w14:textId="4D43412D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37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37DF6DD" w14:textId="2C2AF614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</w:t>
            </w:r>
            <w:r w:rsidR="00313928" w:rsidRPr="00BA4FA7">
              <w:rPr>
                <w:rFonts w:ascii="Arial" w:hAnsi="Arial" w:cs="Arial"/>
                <w:color w:val="000000"/>
                <w:lang w:val="en-GB"/>
              </w:rPr>
              <w:t>4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2746B41" w14:textId="44A3F33D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1.</w:t>
            </w:r>
            <w:r w:rsidR="00313928" w:rsidRPr="00BA4FA7">
              <w:rPr>
                <w:rFonts w:ascii="Arial" w:hAnsi="Arial" w:cs="Arial"/>
                <w:color w:val="000000"/>
                <w:lang w:val="en-GB"/>
              </w:rPr>
              <w:t>71</w:t>
            </w:r>
          </w:p>
        </w:tc>
      </w:tr>
      <w:tr w:rsidR="006C39A8" w:rsidRPr="00BA4FA7" w14:paraId="1817DE80" w14:textId="77777777" w:rsidTr="00832E76">
        <w:trPr>
          <w:trHeight w:val="300"/>
        </w:trPr>
        <w:tc>
          <w:tcPr>
            <w:tcW w:w="3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BBB062F" w14:textId="77777777" w:rsidR="006C39A8" w:rsidRPr="00BA4FA7" w:rsidRDefault="006C39A8" w:rsidP="006C39A8">
            <w:pPr>
              <w:rPr>
                <w:rFonts w:ascii="Calibri" w:hAnsi="Calibri" w:cs="Calibri"/>
                <w:color w:val="000000"/>
                <w:lang w:val="en-GB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0E923EC" w14:textId="7D7A783A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-</w:t>
            </w:r>
            <w:r w:rsidR="00313928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313928" w:rsidRPr="00BA4FA7">
              <w:rPr>
                <w:rFonts w:ascii="Arial" w:hAnsi="Arial" w:cs="Arial"/>
                <w:color w:val="000000"/>
                <w:lang w:val="en-GB"/>
              </w:rPr>
              <w:t>5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B13EF53" w14:textId="1F116277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-</w:t>
            </w:r>
            <w:r w:rsidR="00313928" w:rsidRPr="00BA4FA7">
              <w:rPr>
                <w:rFonts w:ascii="Arial" w:hAnsi="Arial" w:cs="Arial"/>
                <w:color w:val="000000"/>
                <w:lang w:val="en-GB"/>
              </w:rPr>
              <w:t>6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.</w:t>
            </w:r>
            <w:r w:rsidR="00313928" w:rsidRPr="00BA4FA7">
              <w:rPr>
                <w:rFonts w:ascii="Arial" w:hAnsi="Arial" w:cs="Arial"/>
                <w:color w:val="000000"/>
                <w:lang w:val="en-GB"/>
              </w:rPr>
              <w:t>8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6D10DC7" w14:textId="56DF2FA2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.</w:t>
            </w:r>
            <w:r w:rsidR="00A17956" w:rsidRPr="00BA4FA7">
              <w:rPr>
                <w:rFonts w:ascii="Arial" w:hAnsi="Arial" w:cs="Arial"/>
                <w:color w:val="000000"/>
                <w:lang w:val="en-GB"/>
              </w:rPr>
              <w:t>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-</w:t>
            </w:r>
            <w:r w:rsidR="00A17956" w:rsidRPr="00BA4FA7">
              <w:rPr>
                <w:rFonts w:ascii="Arial" w:hAnsi="Arial" w:cs="Arial"/>
                <w:color w:val="000000"/>
                <w:lang w:val="en-GB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D0A8832" w14:textId="3F60D29D" w:rsidR="006C39A8" w:rsidRPr="00BA4FA7" w:rsidRDefault="006C39A8" w:rsidP="006C39A8">
            <w:pPr>
              <w:jc w:val="center"/>
              <w:rPr>
                <w:rFonts w:ascii="Arial" w:hAnsi="Arial" w:cs="Arial"/>
                <w:color w:val="000000"/>
                <w:lang w:val="en-GB"/>
              </w:rPr>
            </w:pPr>
            <w:r w:rsidRPr="00BA4FA7">
              <w:rPr>
                <w:rFonts w:ascii="Arial" w:hAnsi="Arial" w:cs="Arial"/>
                <w:color w:val="000000"/>
                <w:lang w:val="en-GB"/>
              </w:rPr>
              <w:t>[0-</w:t>
            </w:r>
            <w:r w:rsidR="00A17956" w:rsidRPr="00BA4FA7">
              <w:rPr>
                <w:rFonts w:ascii="Arial" w:hAnsi="Arial" w:cs="Arial"/>
                <w:color w:val="000000"/>
                <w:lang w:val="en-GB"/>
              </w:rPr>
              <w:t>5.4</w:t>
            </w:r>
            <w:r w:rsidRPr="00BA4FA7">
              <w:rPr>
                <w:rFonts w:ascii="Arial" w:hAnsi="Arial" w:cs="Arial"/>
                <w:color w:val="000000"/>
                <w:lang w:val="en-GB"/>
              </w:rPr>
              <w:t>]</w:t>
            </w:r>
          </w:p>
        </w:tc>
      </w:tr>
    </w:tbl>
    <w:p w14:paraId="617E8EA4" w14:textId="77777777" w:rsidR="007476A4" w:rsidRDefault="007476A4">
      <w:pPr>
        <w:rPr>
          <w:rFonts w:ascii="Arial" w:hAnsi="Arial" w:cs="Arial"/>
          <w:lang w:val="en-GB"/>
        </w:rPr>
      </w:pPr>
    </w:p>
    <w:p w14:paraId="0C7C5C00" w14:textId="77777777" w:rsidR="00392199" w:rsidRDefault="00392199">
      <w:pPr>
        <w:rPr>
          <w:rFonts w:ascii="Arial" w:hAnsi="Arial" w:cs="Arial"/>
          <w:lang w:val="en-GB"/>
        </w:rPr>
      </w:pPr>
    </w:p>
    <w:p w14:paraId="164275F0" w14:textId="0EB340A6" w:rsidR="00392199" w:rsidRDefault="0039219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0DC3C639" w14:textId="2A26FA51" w:rsidR="00392199" w:rsidRDefault="00804196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lastRenderedPageBreak/>
        <w:t xml:space="preserve">Figure S1. </w:t>
      </w:r>
    </w:p>
    <w:p w14:paraId="5539AAAF" w14:textId="77777777" w:rsidR="00BE6DE7" w:rsidRDefault="00BE6DE7">
      <w:pPr>
        <w:rPr>
          <w:rFonts w:ascii="Arial" w:hAnsi="Arial" w:cs="Arial"/>
          <w:lang w:val="en-GB"/>
        </w:rPr>
      </w:pPr>
    </w:p>
    <w:p w14:paraId="1B766257" w14:textId="61B2B9E4" w:rsidR="002E6FF9" w:rsidRDefault="00194938">
      <w:pPr>
        <w:rPr>
          <w:rFonts w:ascii="Arial" w:hAnsi="Arial" w:cs="Arial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1193EF" wp14:editId="5B6971A9">
            <wp:simplePos x="0" y="0"/>
            <wp:positionH relativeFrom="column">
              <wp:posOffset>3810</wp:posOffset>
            </wp:positionH>
            <wp:positionV relativeFrom="paragraph">
              <wp:posOffset>-2540</wp:posOffset>
            </wp:positionV>
            <wp:extent cx="2905125" cy="2581275"/>
            <wp:effectExtent l="0" t="0" r="9525" b="9525"/>
            <wp:wrapTopAndBottom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8786FA" w14:textId="77777777" w:rsidR="002E6FF9" w:rsidRDefault="002E6FF9">
      <w:pPr>
        <w:rPr>
          <w:rFonts w:ascii="Arial" w:hAnsi="Arial" w:cs="Arial"/>
          <w:lang w:val="en-GB"/>
        </w:rPr>
      </w:pPr>
    </w:p>
    <w:p w14:paraId="1905A861" w14:textId="594E969E" w:rsidR="00BE6DE7" w:rsidRPr="00BA4FA7" w:rsidRDefault="00BE6DE7" w:rsidP="002E6FF9">
      <w:pPr>
        <w:spacing w:line="36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Cs/>
          <w:lang w:val="en-GB"/>
        </w:rPr>
        <w:t>B</w:t>
      </w:r>
      <w:r w:rsidR="00AE4765">
        <w:rPr>
          <w:rFonts w:ascii="Arial" w:hAnsi="Arial" w:cs="Arial"/>
          <w:bCs/>
          <w:lang w:val="en-GB"/>
        </w:rPr>
        <w:t>ody weight</w:t>
      </w:r>
      <w:r>
        <w:rPr>
          <w:rFonts w:ascii="Arial" w:hAnsi="Arial" w:cs="Arial"/>
          <w:bCs/>
          <w:lang w:val="en-GB"/>
        </w:rPr>
        <w:t xml:space="preserve"> (kg) assessed </w:t>
      </w:r>
      <w:r w:rsidRPr="00BA4FA7">
        <w:rPr>
          <w:rFonts w:ascii="Arial" w:hAnsi="Arial" w:cs="Arial"/>
          <w:bCs/>
          <w:lang w:val="en-GB"/>
        </w:rPr>
        <w:t>in dogs with</w:t>
      </w:r>
      <w:r>
        <w:rPr>
          <w:rFonts w:ascii="Arial" w:hAnsi="Arial" w:cs="Arial"/>
          <w:bCs/>
          <w:lang w:val="en-GB"/>
        </w:rPr>
        <w:t xml:space="preserve"> </w:t>
      </w:r>
      <w:r w:rsidRPr="00BA4FA7">
        <w:rPr>
          <w:rFonts w:ascii="Arial" w:hAnsi="Arial" w:cs="Arial"/>
          <w:bCs/>
          <w:lang w:val="en-GB"/>
        </w:rPr>
        <w:t xml:space="preserve">CE </w:t>
      </w:r>
      <w:r w:rsidR="00367571" w:rsidRPr="00AE4765">
        <w:rPr>
          <w:rFonts w:ascii="Arial" w:hAnsi="Arial" w:cs="Arial"/>
          <w:bCs/>
          <w:color w:val="000000"/>
          <w:lang w:val="en-GB"/>
        </w:rPr>
        <w:t xml:space="preserve">refractory to diet </w:t>
      </w:r>
      <w:r w:rsidRPr="00BA4FA7">
        <w:rPr>
          <w:rFonts w:ascii="Arial" w:hAnsi="Arial" w:cs="Arial"/>
          <w:color w:val="000000"/>
          <w:lang w:val="en-GB"/>
        </w:rPr>
        <w:t>before (T0) and 30 (T1), 60 (T2) and 90 (T3) days after FMT</w:t>
      </w:r>
      <w:r>
        <w:rPr>
          <w:rFonts w:ascii="Arial" w:hAnsi="Arial" w:cs="Arial"/>
          <w:color w:val="000000"/>
          <w:lang w:val="en-GB"/>
        </w:rPr>
        <w:t xml:space="preserve">. Missing values are </w:t>
      </w:r>
      <w:r w:rsidR="00655DC3">
        <w:rPr>
          <w:rFonts w:ascii="Arial" w:hAnsi="Arial" w:cs="Arial"/>
          <w:color w:val="000000"/>
          <w:lang w:val="en-GB"/>
        </w:rPr>
        <w:t xml:space="preserve">due to </w:t>
      </w:r>
      <w:r w:rsidR="00AF1F3B">
        <w:rPr>
          <w:rFonts w:ascii="Arial" w:hAnsi="Arial" w:cs="Arial"/>
          <w:color w:val="000000"/>
          <w:lang w:val="en-GB"/>
        </w:rPr>
        <w:t xml:space="preserve">patients excluded from the study or </w:t>
      </w:r>
      <w:r w:rsidR="00AF1F3B" w:rsidRPr="00AE4765">
        <w:rPr>
          <w:rFonts w:ascii="Arial" w:hAnsi="Arial" w:cs="Arial"/>
          <w:lang w:val="en-GB"/>
        </w:rPr>
        <w:t>owner's lack of compliance</w:t>
      </w:r>
      <w:r w:rsidR="002E6FF9">
        <w:rPr>
          <w:rFonts w:ascii="Arial" w:hAnsi="Arial" w:cs="Arial"/>
          <w:color w:val="000000"/>
          <w:lang w:val="en-GB"/>
        </w:rPr>
        <w:t xml:space="preserve">, as </w:t>
      </w:r>
      <w:r w:rsidR="00655DC3">
        <w:rPr>
          <w:rFonts w:ascii="Arial" w:hAnsi="Arial" w:cs="Arial"/>
          <w:color w:val="000000"/>
          <w:lang w:val="en-GB"/>
        </w:rPr>
        <w:t xml:space="preserve">explained </w:t>
      </w:r>
      <w:r w:rsidR="002E6FF9">
        <w:rPr>
          <w:rFonts w:ascii="Arial" w:hAnsi="Arial" w:cs="Arial"/>
          <w:color w:val="000000"/>
          <w:lang w:val="en-GB"/>
        </w:rPr>
        <w:t>in the manuscript (and in Figure 1).</w:t>
      </w:r>
    </w:p>
    <w:sectPr w:rsidR="00BE6DE7" w:rsidRPr="00BA4FA7" w:rsidSect="00F1396C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2sTAztTQ1NTazNDJT0lEKTi0uzszPAykwqQUAuZgUDCwAAAA="/>
  </w:docVars>
  <w:rsids>
    <w:rsidRoot w:val="001D3B87"/>
    <w:rsid w:val="00004AC4"/>
    <w:rsid w:val="0001735F"/>
    <w:rsid w:val="000176E0"/>
    <w:rsid w:val="00062499"/>
    <w:rsid w:val="00070C6C"/>
    <w:rsid w:val="00084ADE"/>
    <w:rsid w:val="000C7F9C"/>
    <w:rsid w:val="000F4864"/>
    <w:rsid w:val="00103259"/>
    <w:rsid w:val="001706A5"/>
    <w:rsid w:val="00172618"/>
    <w:rsid w:val="001779FD"/>
    <w:rsid w:val="00194938"/>
    <w:rsid w:val="001B1479"/>
    <w:rsid w:val="001C2D44"/>
    <w:rsid w:val="001D3B87"/>
    <w:rsid w:val="00264535"/>
    <w:rsid w:val="00264D5E"/>
    <w:rsid w:val="00296DEC"/>
    <w:rsid w:val="002A21E1"/>
    <w:rsid w:val="002D1CBA"/>
    <w:rsid w:val="002E3564"/>
    <w:rsid w:val="002E6FF9"/>
    <w:rsid w:val="002F5F1A"/>
    <w:rsid w:val="00302D54"/>
    <w:rsid w:val="00313928"/>
    <w:rsid w:val="00340DD1"/>
    <w:rsid w:val="00347D3A"/>
    <w:rsid w:val="00367571"/>
    <w:rsid w:val="00392199"/>
    <w:rsid w:val="003A48E3"/>
    <w:rsid w:val="003A723F"/>
    <w:rsid w:val="003D44EE"/>
    <w:rsid w:val="003D4B3B"/>
    <w:rsid w:val="003D7CB4"/>
    <w:rsid w:val="003E5E9E"/>
    <w:rsid w:val="003F3B73"/>
    <w:rsid w:val="00401512"/>
    <w:rsid w:val="0040311F"/>
    <w:rsid w:val="00414FAD"/>
    <w:rsid w:val="004163AB"/>
    <w:rsid w:val="00427008"/>
    <w:rsid w:val="00427E77"/>
    <w:rsid w:val="00431222"/>
    <w:rsid w:val="00432698"/>
    <w:rsid w:val="00445EDF"/>
    <w:rsid w:val="0046281A"/>
    <w:rsid w:val="00475117"/>
    <w:rsid w:val="0048514E"/>
    <w:rsid w:val="004964B8"/>
    <w:rsid w:val="004A69E1"/>
    <w:rsid w:val="004F06A1"/>
    <w:rsid w:val="004F6CE0"/>
    <w:rsid w:val="00512914"/>
    <w:rsid w:val="00552DCC"/>
    <w:rsid w:val="00561EB3"/>
    <w:rsid w:val="00570A70"/>
    <w:rsid w:val="005714BB"/>
    <w:rsid w:val="00585654"/>
    <w:rsid w:val="0059789F"/>
    <w:rsid w:val="005A4256"/>
    <w:rsid w:val="005A6CB1"/>
    <w:rsid w:val="005D09A9"/>
    <w:rsid w:val="005E4913"/>
    <w:rsid w:val="00602852"/>
    <w:rsid w:val="00615DA3"/>
    <w:rsid w:val="00621D9E"/>
    <w:rsid w:val="006232E2"/>
    <w:rsid w:val="00623885"/>
    <w:rsid w:val="00631538"/>
    <w:rsid w:val="006444E4"/>
    <w:rsid w:val="00646F35"/>
    <w:rsid w:val="00655DC3"/>
    <w:rsid w:val="00663098"/>
    <w:rsid w:val="00663932"/>
    <w:rsid w:val="00667779"/>
    <w:rsid w:val="0067223E"/>
    <w:rsid w:val="006753EC"/>
    <w:rsid w:val="00692AB3"/>
    <w:rsid w:val="006C39A8"/>
    <w:rsid w:val="006C7B4D"/>
    <w:rsid w:val="006E3C5A"/>
    <w:rsid w:val="006F5E38"/>
    <w:rsid w:val="007039B8"/>
    <w:rsid w:val="00717BF1"/>
    <w:rsid w:val="007365C3"/>
    <w:rsid w:val="007476A4"/>
    <w:rsid w:val="0075055D"/>
    <w:rsid w:val="00750930"/>
    <w:rsid w:val="00753E32"/>
    <w:rsid w:val="00767041"/>
    <w:rsid w:val="00775107"/>
    <w:rsid w:val="007927E3"/>
    <w:rsid w:val="0079325C"/>
    <w:rsid w:val="007D37DC"/>
    <w:rsid w:val="007E1E53"/>
    <w:rsid w:val="007E77AA"/>
    <w:rsid w:val="00804196"/>
    <w:rsid w:val="00806070"/>
    <w:rsid w:val="008215EA"/>
    <w:rsid w:val="0082723D"/>
    <w:rsid w:val="00831671"/>
    <w:rsid w:val="00832E76"/>
    <w:rsid w:val="00851195"/>
    <w:rsid w:val="00890059"/>
    <w:rsid w:val="00892314"/>
    <w:rsid w:val="008959C2"/>
    <w:rsid w:val="008974AC"/>
    <w:rsid w:val="008B0F4A"/>
    <w:rsid w:val="0091284E"/>
    <w:rsid w:val="009134E7"/>
    <w:rsid w:val="00951343"/>
    <w:rsid w:val="00952FF5"/>
    <w:rsid w:val="009778BB"/>
    <w:rsid w:val="00983693"/>
    <w:rsid w:val="009851C7"/>
    <w:rsid w:val="009876FB"/>
    <w:rsid w:val="009923E0"/>
    <w:rsid w:val="009B03B1"/>
    <w:rsid w:val="009F0241"/>
    <w:rsid w:val="009F46E3"/>
    <w:rsid w:val="00A021B8"/>
    <w:rsid w:val="00A1079D"/>
    <w:rsid w:val="00A114F0"/>
    <w:rsid w:val="00A15853"/>
    <w:rsid w:val="00A17956"/>
    <w:rsid w:val="00A20EB3"/>
    <w:rsid w:val="00A21F64"/>
    <w:rsid w:val="00A2345E"/>
    <w:rsid w:val="00A42637"/>
    <w:rsid w:val="00A47E4E"/>
    <w:rsid w:val="00A61DFA"/>
    <w:rsid w:val="00A77E1D"/>
    <w:rsid w:val="00A80A45"/>
    <w:rsid w:val="00A87A5A"/>
    <w:rsid w:val="00AB666E"/>
    <w:rsid w:val="00AC0620"/>
    <w:rsid w:val="00AE2E7C"/>
    <w:rsid w:val="00AE4765"/>
    <w:rsid w:val="00AF17FC"/>
    <w:rsid w:val="00AF1F3B"/>
    <w:rsid w:val="00B05BA5"/>
    <w:rsid w:val="00B06A3E"/>
    <w:rsid w:val="00B20339"/>
    <w:rsid w:val="00B21895"/>
    <w:rsid w:val="00B31F02"/>
    <w:rsid w:val="00B41138"/>
    <w:rsid w:val="00B45050"/>
    <w:rsid w:val="00B45E91"/>
    <w:rsid w:val="00B549C9"/>
    <w:rsid w:val="00B72435"/>
    <w:rsid w:val="00B91CA6"/>
    <w:rsid w:val="00BA4FA7"/>
    <w:rsid w:val="00BA67D2"/>
    <w:rsid w:val="00BB58A7"/>
    <w:rsid w:val="00BD633C"/>
    <w:rsid w:val="00BE6DE7"/>
    <w:rsid w:val="00BF0D79"/>
    <w:rsid w:val="00BF7219"/>
    <w:rsid w:val="00C064B1"/>
    <w:rsid w:val="00C17C3B"/>
    <w:rsid w:val="00C30B71"/>
    <w:rsid w:val="00C51F84"/>
    <w:rsid w:val="00C5586C"/>
    <w:rsid w:val="00C71B5F"/>
    <w:rsid w:val="00C73AB9"/>
    <w:rsid w:val="00C75097"/>
    <w:rsid w:val="00CA58A8"/>
    <w:rsid w:val="00CD5704"/>
    <w:rsid w:val="00CD57DD"/>
    <w:rsid w:val="00D11B2A"/>
    <w:rsid w:val="00D21A36"/>
    <w:rsid w:val="00D52A6F"/>
    <w:rsid w:val="00D80E7B"/>
    <w:rsid w:val="00D82A6F"/>
    <w:rsid w:val="00D83125"/>
    <w:rsid w:val="00DA4D79"/>
    <w:rsid w:val="00DB4984"/>
    <w:rsid w:val="00DC309F"/>
    <w:rsid w:val="00DC4414"/>
    <w:rsid w:val="00DD5EFC"/>
    <w:rsid w:val="00DE71C1"/>
    <w:rsid w:val="00DF13E6"/>
    <w:rsid w:val="00DF4A46"/>
    <w:rsid w:val="00E321BB"/>
    <w:rsid w:val="00E52DE1"/>
    <w:rsid w:val="00EA2102"/>
    <w:rsid w:val="00EC0DE8"/>
    <w:rsid w:val="00EC1516"/>
    <w:rsid w:val="00EE3179"/>
    <w:rsid w:val="00EE4D2F"/>
    <w:rsid w:val="00EE60E9"/>
    <w:rsid w:val="00F05389"/>
    <w:rsid w:val="00F06076"/>
    <w:rsid w:val="00F1396C"/>
    <w:rsid w:val="00F143EB"/>
    <w:rsid w:val="00F352DE"/>
    <w:rsid w:val="00F67C2A"/>
    <w:rsid w:val="00F9327B"/>
    <w:rsid w:val="00FA3679"/>
    <w:rsid w:val="00FB076B"/>
    <w:rsid w:val="00FF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9E55A"/>
  <w14:defaultImageDpi w14:val="32767"/>
  <w15:chartTrackingRefBased/>
  <w15:docId w15:val="{6CADC508-B72C-674B-876D-61979C60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D3B8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1D3B8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D3B8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D3B8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D3B8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D3B8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D3B8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D3B8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D3B8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D3B8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D3B8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D3B8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D3B87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D3B87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D3B87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D3B87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D3B87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D3B87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D3B8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D3B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D3B8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D3B8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D3B8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D3B87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1D3B87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1D3B87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D3B8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D3B87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1D3B87"/>
    <w:rPr>
      <w:b/>
      <w:bCs/>
      <w:smallCaps/>
      <w:color w:val="0F4761" w:themeColor="accent1" w:themeShade="BF"/>
      <w:spacing w:val="5"/>
    </w:rPr>
  </w:style>
  <w:style w:type="table" w:styleId="Tabellasemplice4">
    <w:name w:val="Plain Table 4"/>
    <w:basedOn w:val="Tabellanormale"/>
    <w:uiPriority w:val="44"/>
    <w:rsid w:val="00A2345E"/>
    <w:rPr>
      <w:kern w:val="0"/>
      <w:sz w:val="22"/>
      <w:szCs w:val="22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e">
    <w:name w:val="Revision"/>
    <w:hidden/>
    <w:uiPriority w:val="99"/>
    <w:semiHidden/>
    <w:rsid w:val="004015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7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23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2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88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8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7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86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4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17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7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8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4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3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87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5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6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1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2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94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4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6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7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4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3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05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2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1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9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6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59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30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76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9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2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1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4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9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75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49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5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1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9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9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5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7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2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4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8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3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8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9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5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6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6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67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91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3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3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1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1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6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5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87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7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3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8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14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73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8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11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2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00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6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9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9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8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4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04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2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70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2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4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6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4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8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2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0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9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9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6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05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2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4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99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0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4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2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1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88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9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6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0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23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3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8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7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9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3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2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3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15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0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89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6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5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20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9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25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1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9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9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50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17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3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2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6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0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9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04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32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77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1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7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6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17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60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6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8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6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6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12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2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5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1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4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5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5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4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3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9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7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0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0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7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7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57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2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1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2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6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31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46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5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0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4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1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3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4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0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1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6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0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7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0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0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92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7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2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9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34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8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05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2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7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3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4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12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4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1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2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0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5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9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7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99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01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0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83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89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5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40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3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6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2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8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84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0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3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4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2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3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4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9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6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73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9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2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24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0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9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1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64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3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41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65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5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0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1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4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43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6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1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4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26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4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0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38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9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61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8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70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4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4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5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65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6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3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8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8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6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80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3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0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9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78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71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2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1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4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0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4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02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34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1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1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8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1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5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7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5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1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52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4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7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3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54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3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24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9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2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6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9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3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2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8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0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5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10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1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62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0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32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5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4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1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5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6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5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1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26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56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9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6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2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5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1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9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70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945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77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1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00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1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4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32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36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35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684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01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8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5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76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0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5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18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7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3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6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7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83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9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2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32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91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9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4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1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8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3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2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46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1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9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2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0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7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7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51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0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0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0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24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1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9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65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0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5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31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9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74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7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3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7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18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6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0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1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3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4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22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4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4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9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7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83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76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8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40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3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5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3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5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34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0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3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0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3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4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6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41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2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2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4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11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4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1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0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5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4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2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3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06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0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0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8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57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17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0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66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5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0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23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3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99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9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9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04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22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44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0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9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8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0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9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8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5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8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7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9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84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11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7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74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2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0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4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5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7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6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52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8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7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1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2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5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81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4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7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6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52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1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33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7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28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23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5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8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4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7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7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22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0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iuditta Vecchiato</dc:creator>
  <cp:keywords/>
  <dc:description/>
  <cp:lastModifiedBy>Carla Giuditta Vecchiato</cp:lastModifiedBy>
  <cp:revision>3</cp:revision>
  <dcterms:created xsi:type="dcterms:W3CDTF">2025-01-20T17:02:00Z</dcterms:created>
  <dcterms:modified xsi:type="dcterms:W3CDTF">2025-01-20T17:02:00Z</dcterms:modified>
</cp:coreProperties>
</file>